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63F8" w14:textId="77777777" w:rsidR="00064F7D" w:rsidRPr="00A36F24" w:rsidRDefault="00064F7D">
      <w:pPr>
        <w:pStyle w:val="Title"/>
        <w:rPr>
          <w:rFonts w:ascii="Tahoma" w:hAnsi="Tahoma"/>
          <w:sz w:val="24"/>
          <w:szCs w:val="24"/>
          <w:u w:val="single"/>
        </w:rPr>
      </w:pPr>
      <w:r w:rsidRPr="00A36F24">
        <w:rPr>
          <w:rFonts w:ascii="Tahoma" w:hAnsi="Tahoma"/>
          <w:sz w:val="24"/>
          <w:szCs w:val="24"/>
          <w:u w:val="single"/>
        </w:rPr>
        <w:t>Meeting Minutes</w:t>
      </w:r>
    </w:p>
    <w:p w14:paraId="5FC3FF5A" w14:textId="1AF552FC" w:rsidR="00581635" w:rsidRDefault="00064F7D" w:rsidP="0A05B130">
      <w:pPr>
        <w:pStyle w:val="Title"/>
        <w:jc w:val="left"/>
        <w:rPr>
          <w:rFonts w:ascii="Arial" w:hAnsi="Arial" w:cs="Arial"/>
          <w:b w:val="0"/>
          <w:sz w:val="20"/>
        </w:rPr>
      </w:pPr>
      <w:r w:rsidRPr="0A05B130">
        <w:rPr>
          <w:rFonts w:ascii="Arial" w:hAnsi="Arial" w:cs="Arial"/>
          <w:snapToGrid/>
          <w:sz w:val="20"/>
        </w:rPr>
        <w:t xml:space="preserve">Date: </w:t>
      </w:r>
      <w:r w:rsidR="00176C6D">
        <w:rPr>
          <w:rFonts w:ascii="Arial" w:hAnsi="Arial" w:cs="Arial"/>
          <w:b w:val="0"/>
          <w:bCs/>
          <w:snapToGrid/>
          <w:sz w:val="20"/>
        </w:rPr>
        <w:t>December 1</w:t>
      </w:r>
      <w:r w:rsidR="0021726A" w:rsidRPr="0079485B">
        <w:rPr>
          <w:rFonts w:ascii="Arial" w:hAnsi="Arial" w:cs="Arial"/>
          <w:b w:val="0"/>
          <w:sz w:val="20"/>
        </w:rPr>
        <w:t>,</w:t>
      </w:r>
      <w:r w:rsidR="002A6F7A">
        <w:rPr>
          <w:rFonts w:ascii="Arial" w:hAnsi="Arial" w:cs="Arial"/>
          <w:b w:val="0"/>
          <w:sz w:val="20"/>
        </w:rPr>
        <w:t xml:space="preserve"> 202</w:t>
      </w:r>
      <w:r w:rsidR="00B0781C">
        <w:rPr>
          <w:rFonts w:ascii="Arial" w:hAnsi="Arial" w:cs="Arial"/>
          <w:b w:val="0"/>
          <w:sz w:val="20"/>
        </w:rPr>
        <w:t>1</w:t>
      </w:r>
      <w:r w:rsidR="006411C3" w:rsidRPr="0A05B130">
        <w:rPr>
          <w:rFonts w:ascii="Arial" w:hAnsi="Arial" w:cs="Arial"/>
          <w:b w:val="0"/>
          <w:sz w:val="20"/>
        </w:rPr>
        <w:t xml:space="preserve">           </w:t>
      </w:r>
      <w:r w:rsidRPr="0A05B130">
        <w:rPr>
          <w:rFonts w:ascii="Arial" w:hAnsi="Arial" w:cs="Arial"/>
          <w:snapToGrid/>
          <w:sz w:val="20"/>
        </w:rPr>
        <w:t>Time:</w:t>
      </w:r>
      <w:r w:rsidR="0027084B" w:rsidRPr="0A05B130">
        <w:rPr>
          <w:rFonts w:ascii="Arial" w:hAnsi="Arial" w:cs="Arial"/>
          <w:sz w:val="20"/>
        </w:rPr>
        <w:t xml:space="preserve"> </w:t>
      </w:r>
      <w:r w:rsidR="00A777E9">
        <w:rPr>
          <w:rFonts w:ascii="Arial" w:hAnsi="Arial" w:cs="Arial"/>
          <w:b w:val="0"/>
          <w:sz w:val="20"/>
        </w:rPr>
        <w:t>1</w:t>
      </w:r>
      <w:r w:rsidR="0038264C">
        <w:rPr>
          <w:rFonts w:ascii="Arial" w:hAnsi="Arial" w:cs="Arial"/>
          <w:b w:val="0"/>
          <w:sz w:val="20"/>
        </w:rPr>
        <w:t>300 - 1430</w:t>
      </w:r>
    </w:p>
    <w:p w14:paraId="7D280CDD" w14:textId="77777777" w:rsidR="00925809" w:rsidRPr="0079485B" w:rsidRDefault="0A05B130" w:rsidP="0A05B130">
      <w:pPr>
        <w:pStyle w:val="Title"/>
        <w:jc w:val="left"/>
        <w:rPr>
          <w:rFonts w:ascii="Arial" w:eastAsia="Arial" w:hAnsi="Arial" w:cs="Arial"/>
          <w:b w:val="0"/>
          <w:sz w:val="20"/>
        </w:rPr>
      </w:pPr>
      <w:r w:rsidRPr="0A05B130">
        <w:rPr>
          <w:rFonts w:ascii="Arial" w:hAnsi="Arial" w:cs="Arial"/>
          <w:sz w:val="20"/>
        </w:rPr>
        <w:t xml:space="preserve">Location: </w:t>
      </w:r>
      <w:r w:rsidR="00A777E9">
        <w:rPr>
          <w:rFonts w:ascii="Arial" w:hAnsi="Arial" w:cs="Arial"/>
          <w:b w:val="0"/>
          <w:sz w:val="20"/>
        </w:rPr>
        <w:t>Zoom</w:t>
      </w:r>
    </w:p>
    <w:tbl>
      <w:tblPr>
        <w:tblpPr w:leftFromText="180" w:rightFromText="180" w:vertAnchor="text" w:tblpX="108" w:tblpY="1"/>
        <w:tblOverlap w:val="never"/>
        <w:tblW w:w="11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1985"/>
        <w:gridCol w:w="2120"/>
        <w:gridCol w:w="2416"/>
        <w:gridCol w:w="2234"/>
        <w:gridCol w:w="2520"/>
      </w:tblGrid>
      <w:tr w:rsidR="00894E25" w:rsidRPr="006411C3" w14:paraId="3A933E59" w14:textId="77777777" w:rsidTr="00B834F8">
        <w:trPr>
          <w:trHeight w:val="257"/>
        </w:trPr>
        <w:tc>
          <w:tcPr>
            <w:tcW w:w="1985" w:type="dxa"/>
          </w:tcPr>
          <w:p w14:paraId="04826D14" w14:textId="77777777" w:rsidR="00894E25" w:rsidRPr="00263CAC" w:rsidRDefault="00894E25" w:rsidP="00894E25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Present:</w:t>
            </w:r>
          </w:p>
        </w:tc>
        <w:tc>
          <w:tcPr>
            <w:tcW w:w="2120" w:type="dxa"/>
          </w:tcPr>
          <w:p w14:paraId="1A9F563C" w14:textId="6E0761DB" w:rsidR="00894E25" w:rsidRPr="00263CAC" w:rsidRDefault="00DD29FB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ll Gentles</w:t>
            </w:r>
          </w:p>
        </w:tc>
        <w:tc>
          <w:tcPr>
            <w:tcW w:w="2416" w:type="dxa"/>
          </w:tcPr>
          <w:p w14:paraId="6DBBF796" w14:textId="7472EFA3" w:rsidR="00894E25" w:rsidRPr="00263CAC" w:rsidRDefault="00DD29FB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vid Chartash</w:t>
            </w:r>
          </w:p>
        </w:tc>
        <w:tc>
          <w:tcPr>
            <w:tcW w:w="2234" w:type="dxa"/>
          </w:tcPr>
          <w:p w14:paraId="5F1633BF" w14:textId="7E9808CD" w:rsidR="00894E25" w:rsidRPr="00263CAC" w:rsidDel="2971A351" w:rsidRDefault="001957C6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rat Firat</w:t>
            </w:r>
          </w:p>
        </w:tc>
        <w:tc>
          <w:tcPr>
            <w:tcW w:w="2520" w:type="dxa"/>
          </w:tcPr>
          <w:p w14:paraId="71CC02C5" w14:textId="15994FB9" w:rsidR="00894E25" w:rsidRPr="00263CAC" w:rsidRDefault="00BF48B4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io Ramirez</w:t>
            </w:r>
          </w:p>
        </w:tc>
      </w:tr>
      <w:tr w:rsidR="009160FA" w:rsidRPr="006411C3" w14:paraId="02D30F8E" w14:textId="77777777" w:rsidTr="00B834F8">
        <w:trPr>
          <w:trHeight w:val="194"/>
        </w:trPr>
        <w:tc>
          <w:tcPr>
            <w:tcW w:w="1985" w:type="dxa"/>
          </w:tcPr>
          <w:p w14:paraId="3DCB9CB2" w14:textId="54F8D6E2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474733A0" w14:textId="034ECEB6" w:rsidR="009160FA" w:rsidRDefault="000A4637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rray Rice</w:t>
            </w:r>
          </w:p>
        </w:tc>
        <w:tc>
          <w:tcPr>
            <w:tcW w:w="2416" w:type="dxa"/>
          </w:tcPr>
          <w:p w14:paraId="11946E99" w14:textId="17E95D44" w:rsidR="009160FA" w:rsidRDefault="00E135E8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ter Austin</w:t>
            </w:r>
          </w:p>
        </w:tc>
        <w:tc>
          <w:tcPr>
            <w:tcW w:w="2234" w:type="dxa"/>
          </w:tcPr>
          <w:p w14:paraId="0663A586" w14:textId="46CA59FE" w:rsidR="009160FA" w:rsidRDefault="001957C6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mes Linton</w:t>
            </w:r>
          </w:p>
        </w:tc>
        <w:tc>
          <w:tcPr>
            <w:tcW w:w="2520" w:type="dxa"/>
          </w:tcPr>
          <w:p w14:paraId="37D1B329" w14:textId="299690F1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  <w:tr w:rsidR="009160FA" w:rsidRPr="006411C3" w14:paraId="2CEA218F" w14:textId="77777777" w:rsidTr="00B834F8">
        <w:trPr>
          <w:trHeight w:val="194"/>
        </w:trPr>
        <w:tc>
          <w:tcPr>
            <w:tcW w:w="1985" w:type="dxa"/>
          </w:tcPr>
          <w:p w14:paraId="47A4B96D" w14:textId="6B690DEE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156A6BA2" w14:textId="33C8A6B3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2EAFE1F2" w14:textId="7104CE70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2C7BCE51" w14:textId="7206269C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24A6C541" w14:textId="0ABC39E8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  <w:tr w:rsidR="009160FA" w:rsidRPr="006411C3" w14:paraId="2537EA1C" w14:textId="77777777" w:rsidTr="00B834F8">
        <w:trPr>
          <w:trHeight w:val="194"/>
        </w:trPr>
        <w:tc>
          <w:tcPr>
            <w:tcW w:w="1985" w:type="dxa"/>
          </w:tcPr>
          <w:p w14:paraId="76085E06" w14:textId="66039C19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3A0C092A" w14:textId="3B19C0BB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7AC859E9" w14:textId="67E44436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732E2EAF" w14:textId="03AD0082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DC1F745" w14:textId="59D8102A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  <w:tr w:rsidR="009160FA" w:rsidRPr="006411C3" w14:paraId="14BF1A8D" w14:textId="77777777" w:rsidTr="00B834F8">
        <w:tc>
          <w:tcPr>
            <w:tcW w:w="1985" w:type="dxa"/>
          </w:tcPr>
          <w:p w14:paraId="3532259F" w14:textId="7777777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Recorder:</w:t>
            </w:r>
          </w:p>
        </w:tc>
        <w:tc>
          <w:tcPr>
            <w:tcW w:w="2120" w:type="dxa"/>
          </w:tcPr>
          <w:p w14:paraId="5FDA05A6" w14:textId="079F7EF1" w:rsidR="009160FA" w:rsidRPr="00263CAC" w:rsidRDefault="001957C6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ll Gentles</w:t>
            </w:r>
            <w:r w:rsidR="00355872">
              <w:rPr>
                <w:sz w:val="20"/>
                <w:szCs w:val="20"/>
              </w:rPr>
              <w:t>, Peter Austin</w:t>
            </w:r>
          </w:p>
        </w:tc>
        <w:tc>
          <w:tcPr>
            <w:tcW w:w="2416" w:type="dxa"/>
          </w:tcPr>
          <w:p w14:paraId="4A1796AF" w14:textId="7777777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05FC8833" w14:textId="7777777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401D116" w14:textId="307D7D6C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</w:tbl>
    <w:tbl>
      <w:tblPr>
        <w:tblW w:w="11268" w:type="dxa"/>
        <w:tblInd w:w="8" w:type="dxa"/>
        <w:tblBorders>
          <w:top w:val="double" w:sz="2" w:space="0" w:color="000000" w:themeColor="text1"/>
          <w:left w:val="double" w:sz="2" w:space="0" w:color="000000" w:themeColor="text1"/>
          <w:bottom w:val="single" w:sz="2" w:space="0" w:color="000000" w:themeColor="text1"/>
          <w:right w:val="doub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CellMar>
          <w:left w:w="145" w:type="dxa"/>
          <w:right w:w="145" w:type="dxa"/>
        </w:tblCellMar>
        <w:tblLook w:val="0000" w:firstRow="0" w:lastRow="0" w:firstColumn="0" w:lastColumn="0" w:noHBand="0" w:noVBand="0"/>
      </w:tblPr>
      <w:tblGrid>
        <w:gridCol w:w="1843"/>
        <w:gridCol w:w="7697"/>
        <w:gridCol w:w="1728"/>
      </w:tblGrid>
      <w:tr w:rsidR="00DA1B89" w:rsidRPr="0094522A" w14:paraId="58BD1F9A" w14:textId="77777777" w:rsidTr="004B2600">
        <w:tc>
          <w:tcPr>
            <w:tcW w:w="1843" w:type="dxa"/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026A59BC" w14:textId="77777777" w:rsidR="00064F7D" w:rsidRPr="00753FAE" w:rsidRDefault="00064F7D">
            <w:pPr>
              <w:jc w:val="center"/>
              <w:rPr>
                <w:b/>
                <w:bCs/>
                <w:sz w:val="20"/>
                <w:szCs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Agenda Item</w:t>
            </w:r>
          </w:p>
        </w:tc>
        <w:tc>
          <w:tcPr>
            <w:tcW w:w="7697" w:type="dxa"/>
            <w:shd w:val="clear" w:color="auto" w:fill="FFFFFF" w:themeFill="background1"/>
            <w:noWrap/>
          </w:tcPr>
          <w:p w14:paraId="450131DA" w14:textId="77777777" w:rsidR="00064F7D" w:rsidRPr="00A36F24" w:rsidRDefault="00064F7D" w:rsidP="00A36F24">
            <w:pPr>
              <w:tabs>
                <w:tab w:val="center" w:pos="3365"/>
                <w:tab w:val="left" w:pos="3600"/>
                <w:tab w:val="left" w:pos="3960"/>
                <w:tab w:val="left" w:pos="4320"/>
                <w:tab w:val="left" w:pos="5040"/>
                <w:tab w:val="left" w:pos="5760"/>
                <w:tab w:val="left" w:pos="6120"/>
                <w:tab w:val="left" w:pos="6480"/>
                <w:tab w:val="left" w:pos="7200"/>
                <w:tab w:val="left" w:pos="7920"/>
                <w:tab w:val="left" w:pos="8640"/>
                <w:tab w:val="left" w:pos="9540"/>
                <w:tab w:val="left" w:pos="10080"/>
                <w:tab w:val="left" w:pos="10800"/>
              </w:tabs>
              <w:jc w:val="center"/>
              <w:rPr>
                <w:rFonts w:cs="Tahoma"/>
                <w:b/>
                <w:sz w:val="20"/>
                <w:szCs w:val="20"/>
                <w:lang w:val="en-GB"/>
              </w:rPr>
            </w:pPr>
            <w:r w:rsidRPr="00A36F24">
              <w:rPr>
                <w:rFonts w:cs="Tahoma"/>
                <w:b/>
                <w:sz w:val="20"/>
                <w:szCs w:val="20"/>
                <w:lang w:val="en-GB"/>
              </w:rPr>
              <w:t>Discussion / Outcome / Decision</w:t>
            </w:r>
          </w:p>
        </w:tc>
        <w:tc>
          <w:tcPr>
            <w:tcW w:w="1728" w:type="dxa"/>
            <w:shd w:val="clear" w:color="auto" w:fill="FFFFFF" w:themeFill="background1"/>
            <w:noWrap/>
          </w:tcPr>
          <w:p w14:paraId="59E246A5" w14:textId="77777777" w:rsidR="00064F7D" w:rsidRPr="00A36F24" w:rsidRDefault="00064F7D" w:rsidP="00A36F24">
            <w:pPr>
              <w:tabs>
                <w:tab w:val="left" w:pos="-278"/>
                <w:tab w:val="left" w:pos="0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4320"/>
                <w:tab w:val="left" w:pos="5040"/>
                <w:tab w:val="left" w:pos="5760"/>
                <w:tab w:val="left" w:pos="6120"/>
                <w:tab w:val="left" w:pos="6480"/>
                <w:tab w:val="left" w:pos="7200"/>
                <w:tab w:val="left" w:pos="7920"/>
                <w:tab w:val="left" w:pos="8640"/>
                <w:tab w:val="left" w:pos="9540"/>
                <w:tab w:val="left" w:pos="10080"/>
                <w:tab w:val="left" w:pos="10800"/>
              </w:tabs>
              <w:jc w:val="center"/>
              <w:rPr>
                <w:rFonts w:cs="Tahoma"/>
                <w:b/>
                <w:sz w:val="20"/>
                <w:szCs w:val="20"/>
                <w:lang w:val="en-GB"/>
              </w:rPr>
            </w:pPr>
            <w:r w:rsidRPr="00A36F24">
              <w:rPr>
                <w:rFonts w:cs="Tahoma"/>
                <w:b/>
                <w:sz w:val="20"/>
                <w:szCs w:val="20"/>
                <w:lang w:val="en-GB"/>
              </w:rPr>
              <w:t>Action</w:t>
            </w:r>
          </w:p>
        </w:tc>
      </w:tr>
      <w:tr w:rsidR="00CA5D90" w:rsidRPr="00D77B5D" w14:paraId="49690FD7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6A7233DB" w14:textId="77777777" w:rsidR="00CA5D90" w:rsidRPr="00753FAE" w:rsidRDefault="00CA5D90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Introductions</w:t>
            </w:r>
          </w:p>
        </w:tc>
        <w:tc>
          <w:tcPr>
            <w:tcW w:w="7697" w:type="dxa"/>
            <w:noWrap/>
          </w:tcPr>
          <w:p w14:paraId="3A3C3B64" w14:textId="61E76B2A" w:rsidR="00CA5D90" w:rsidRPr="00A36F24" w:rsidRDefault="0A05B130" w:rsidP="0A05B130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rFonts w:cs="Tahoma"/>
                <w:sz w:val="20"/>
              </w:rPr>
            </w:pPr>
            <w:r w:rsidRPr="0A05B130">
              <w:rPr>
                <w:rFonts w:eastAsia="Tahoma" w:cs="Tahoma"/>
                <w:sz w:val="20"/>
              </w:rPr>
              <w:t xml:space="preserve">Attendees introduced themselves. </w:t>
            </w:r>
          </w:p>
        </w:tc>
        <w:tc>
          <w:tcPr>
            <w:tcW w:w="1728" w:type="dxa"/>
            <w:noWrap/>
          </w:tcPr>
          <w:p w14:paraId="33BF3535" w14:textId="77777777" w:rsidR="00CA5D90" w:rsidRPr="00D77B5D" w:rsidRDefault="00CA5D90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776A4F" w:rsidRPr="00D77B5D" w14:paraId="03B7AB06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3488C70D" w14:textId="0DC7F0A1" w:rsidR="00776A4F" w:rsidRPr="00753FAE" w:rsidRDefault="00776A4F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Agenda</w:t>
            </w:r>
          </w:p>
        </w:tc>
        <w:tc>
          <w:tcPr>
            <w:tcW w:w="7697" w:type="dxa"/>
            <w:noWrap/>
          </w:tcPr>
          <w:p w14:paraId="7E4909D9" w14:textId="03BA77E6" w:rsidR="00776A4F" w:rsidRDefault="00EA56EF" w:rsidP="0A05B130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No changes</w:t>
            </w:r>
          </w:p>
        </w:tc>
        <w:tc>
          <w:tcPr>
            <w:tcW w:w="1728" w:type="dxa"/>
            <w:noWrap/>
          </w:tcPr>
          <w:p w14:paraId="530BB8A6" w14:textId="77777777" w:rsidR="00776A4F" w:rsidRPr="00D77B5D" w:rsidRDefault="00776A4F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064F7D" w:rsidRPr="00D77B5D" w14:paraId="6D5EE6BD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5E917FEC" w14:textId="61744D5F" w:rsidR="00064F7D" w:rsidRPr="00753FAE" w:rsidRDefault="00776A4F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Minutes </w:t>
            </w:r>
          </w:p>
        </w:tc>
        <w:tc>
          <w:tcPr>
            <w:tcW w:w="7697" w:type="dxa"/>
            <w:noWrap/>
          </w:tcPr>
          <w:p w14:paraId="0EE57241" w14:textId="77777777" w:rsidR="001076A5" w:rsidRPr="00A36F24" w:rsidRDefault="00A12052" w:rsidP="0A05B130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No changes</w:t>
            </w:r>
          </w:p>
        </w:tc>
        <w:tc>
          <w:tcPr>
            <w:tcW w:w="1728" w:type="dxa"/>
            <w:noWrap/>
          </w:tcPr>
          <w:p w14:paraId="135CE236" w14:textId="77777777" w:rsidR="00064F7D" w:rsidRPr="00D77B5D" w:rsidRDefault="00064F7D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0A4637" w:rsidRPr="00D77B5D" w14:paraId="4B1A9C55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1C18426" w14:textId="63910465" w:rsidR="000A4637" w:rsidRPr="000A4637" w:rsidRDefault="000A4637" w:rsidP="001E27F4">
            <w:pPr>
              <w:pStyle w:val="ListParagraph"/>
              <w:numPr>
                <w:ilvl w:val="0"/>
                <w:numId w:val="20"/>
              </w:numPr>
              <w:rPr>
                <w:rFonts w:cs="Arial"/>
              </w:rPr>
            </w:pPr>
            <w:r w:rsidRPr="001E27F4">
              <w:rPr>
                <w:rFonts w:cs="Tahoma"/>
                <w:b/>
                <w:sz w:val="20"/>
              </w:rPr>
              <w:t>Possible webinar topics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179CEC16" w14:textId="77777777" w:rsidR="00310AC0" w:rsidRDefault="00310AC0" w:rsidP="00310AC0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lternative Equipment Maintenance – More data is needed from the survey before it could be used in a webinar.</w:t>
            </w:r>
          </w:p>
          <w:p w14:paraId="6C269E92" w14:textId="77777777" w:rsidR="00310AC0" w:rsidRDefault="00310AC0" w:rsidP="00310AC0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Home healthcare – Needs to focus on a specific subtopic – home dialysis is a gold standard</w:t>
            </w:r>
          </w:p>
          <w:p w14:paraId="5268675B" w14:textId="130B8B9F" w:rsidR="00310AC0" w:rsidRDefault="00310AC0" w:rsidP="00310AC0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ybersecurity – Jack Lam? The Info security officer from UHN? Group in BC? Is there a case study? </w:t>
            </w:r>
            <w:r w:rsidR="00355872">
              <w:rPr>
                <w:rFonts w:cs="Arial"/>
                <w:sz w:val="20"/>
              </w:rPr>
              <w:t xml:space="preserve">Cyber attacks? </w:t>
            </w:r>
            <w:r>
              <w:rPr>
                <w:rFonts w:cs="Arial"/>
                <w:sz w:val="20"/>
              </w:rPr>
              <w:t>What training do biomeds need? E.g Ultrasound machines with embedded WindowsXP.</w:t>
            </w:r>
            <w:r w:rsidR="006873AE">
              <w:rPr>
                <w:rFonts w:cs="Arial"/>
                <w:sz w:val="20"/>
              </w:rPr>
              <w:t xml:space="preserve"> The basics are taught at St Clair.</w:t>
            </w:r>
          </w:p>
          <w:p w14:paraId="47046C6A" w14:textId="77777777" w:rsidR="00355872" w:rsidRDefault="006873AE" w:rsidP="00310AC0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HTA, CADTH. </w:t>
            </w:r>
            <w:r w:rsidR="00355872">
              <w:rPr>
                <w:rFonts w:cs="Arial"/>
                <w:sz w:val="20"/>
              </w:rPr>
              <w:t xml:space="preserve">Met with Leslie Dunfield of CADTH. Possible March date for weninar. </w:t>
            </w:r>
            <w:r>
              <w:rPr>
                <w:rFonts w:cs="Arial"/>
                <w:sz w:val="20"/>
              </w:rPr>
              <w:t xml:space="preserve">IFMBE has an HTA group. There is a Canadian on the group. </w:t>
            </w:r>
            <w:r w:rsidR="00BF48B4">
              <w:rPr>
                <w:rFonts w:cs="Arial"/>
                <w:sz w:val="20"/>
              </w:rPr>
              <w:t xml:space="preserve">Patricia Trbovich(sp?)- Bill to ask Tony. </w:t>
            </w:r>
          </w:p>
          <w:p w14:paraId="0C963E17" w14:textId="38D880A2" w:rsidR="006873AE" w:rsidRDefault="00BF48B4" w:rsidP="00310AC0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Peter suggested an equipment planning </w:t>
            </w:r>
            <w:r w:rsidR="00355872">
              <w:rPr>
                <w:rFonts w:cs="Arial"/>
                <w:sz w:val="20"/>
              </w:rPr>
              <w:t>webinar</w:t>
            </w:r>
          </w:p>
          <w:p w14:paraId="6C2EC183" w14:textId="57DAA7F7" w:rsidR="002B0907" w:rsidRDefault="002B0907" w:rsidP="00310AC0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apital equipment planning and fleet management – different approaches at different hospitals – Murat to contact Dave G.</w:t>
            </w:r>
          </w:p>
          <w:p w14:paraId="1C44777E" w14:textId="6AACA134" w:rsidR="00BF48B4" w:rsidRDefault="00BF48B4" w:rsidP="00310AC0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Healthcare IT and the impact on Clinical Engineering. Is the technology being used to its full potential? Impact analysis?</w:t>
            </w:r>
            <w:r w:rsidR="002B0907">
              <w:rPr>
                <w:rFonts w:cs="Arial"/>
                <w:sz w:val="20"/>
              </w:rPr>
              <w:t xml:space="preserve"> Elliot Sloane would be a good speaker.</w:t>
            </w:r>
          </w:p>
          <w:p w14:paraId="57E31806" w14:textId="77777777" w:rsidR="006873AE" w:rsidRDefault="006873AE" w:rsidP="00310AC0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MBES webinar series? We need to coordinate with Michael Barton. The first CMBES webinar is Jan 12. </w:t>
            </w:r>
          </w:p>
          <w:p w14:paraId="47F7644B" w14:textId="0918AA6C" w:rsidR="002B0907" w:rsidRPr="00310AC0" w:rsidRDefault="002B0907" w:rsidP="00310AC0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We need to put together a roster of webinars and coordinate with CMBES on dates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13038F0E" w14:textId="77777777" w:rsidR="003C5511" w:rsidRDefault="003C5511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5314AE74" w14:textId="77777777" w:rsidR="00BF48B4" w:rsidRDefault="00BF48B4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David, Adeel</w:t>
            </w:r>
          </w:p>
          <w:p w14:paraId="4471728B" w14:textId="77777777" w:rsidR="00BF48B4" w:rsidRDefault="00BF48B4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03DC1C1B" w14:textId="77777777" w:rsidR="00BF48B4" w:rsidRDefault="00BF48B4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59279FA3" w14:textId="77777777" w:rsidR="00BF48B4" w:rsidRDefault="00BF48B4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65A79E75" w14:textId="77777777" w:rsidR="00BF48B4" w:rsidRDefault="00BF48B4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6CFE8676" w14:textId="77777777" w:rsidR="00BF48B4" w:rsidRDefault="00BF48B4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78A11C8B" w14:textId="77777777" w:rsidR="00BF48B4" w:rsidRDefault="00BF48B4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0A7F8EDB" w14:textId="77777777" w:rsidR="00BF48B4" w:rsidRDefault="00BF48B4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Bill</w:t>
            </w:r>
          </w:p>
          <w:p w14:paraId="162FD284" w14:textId="7A6A93E1" w:rsidR="00BF48B4" w:rsidRDefault="00BF48B4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65B8272E" w14:textId="64CBA3E9" w:rsidR="002B0907" w:rsidRDefault="002B0907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735C1269" w14:textId="2E3B2E25" w:rsidR="00355872" w:rsidRDefault="00355872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2F661FC7" w14:textId="77777777" w:rsidR="00355872" w:rsidRDefault="00355872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4F5024F1" w14:textId="6AD133E0" w:rsidR="002B0907" w:rsidRDefault="002B0907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Murat</w:t>
            </w:r>
          </w:p>
          <w:p w14:paraId="76BFF908" w14:textId="77777777" w:rsidR="002B0907" w:rsidRDefault="002B0907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78CF7DD0" w14:textId="5A980CCC" w:rsidR="00BF48B4" w:rsidRDefault="00BF48B4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</w:tc>
      </w:tr>
      <w:tr w:rsidR="000A4637" w:rsidRPr="00D77B5D" w14:paraId="066EA78F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2D8224D" w14:textId="35AB3418" w:rsidR="000A4637" w:rsidRDefault="000A4637" w:rsidP="001E27F4">
            <w:pPr>
              <w:pStyle w:val="ListParagraph"/>
              <w:numPr>
                <w:ilvl w:val="0"/>
                <w:numId w:val="20"/>
              </w:numPr>
              <w:rPr>
                <w:rFonts w:cs="Arial"/>
              </w:rPr>
            </w:pPr>
            <w:r w:rsidRPr="001E27F4">
              <w:rPr>
                <w:rFonts w:cs="Tahoma"/>
                <w:b/>
                <w:sz w:val="20"/>
              </w:rPr>
              <w:t xml:space="preserve">CESO </w:t>
            </w:r>
            <w:r w:rsidR="00AF5012">
              <w:rPr>
                <w:rFonts w:cs="Tahoma"/>
                <w:b/>
                <w:sz w:val="20"/>
              </w:rPr>
              <w:t xml:space="preserve">Bylaws, </w:t>
            </w:r>
            <w:r w:rsidRPr="001E27F4">
              <w:rPr>
                <w:rFonts w:cs="Tahoma"/>
                <w:b/>
                <w:sz w:val="20"/>
              </w:rPr>
              <w:t>Strategic Planning</w:t>
            </w:r>
            <w:r w:rsidR="00AF5012">
              <w:rPr>
                <w:rFonts w:cs="Tahoma"/>
                <w:b/>
                <w:sz w:val="20"/>
              </w:rPr>
              <w:t xml:space="preserve">, </w:t>
            </w:r>
            <w:r w:rsidRPr="001E27F4">
              <w:rPr>
                <w:rFonts w:cs="Tahoma"/>
                <w:b/>
                <w:sz w:val="20"/>
              </w:rPr>
              <w:t>Succession planning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121C1F9E" w14:textId="77777777" w:rsidR="00A024F0" w:rsidRDefault="002B0907" w:rsidP="00AF5012">
            <w:pPr>
              <w:pStyle w:val="ListParagraph"/>
              <w:numPr>
                <w:ilvl w:val="0"/>
                <w:numId w:val="30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urat commented that there are some formatting problems in the membership section.</w:t>
            </w:r>
          </w:p>
          <w:p w14:paraId="79B33D9F" w14:textId="77777777" w:rsidR="002B0907" w:rsidRDefault="002B0907" w:rsidP="00AF5012">
            <w:pPr>
              <w:pStyle w:val="ListParagraph"/>
              <w:numPr>
                <w:ilvl w:val="0"/>
                <w:numId w:val="30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ues are only mentioned once. Inconsistent.</w:t>
            </w:r>
          </w:p>
          <w:p w14:paraId="08A8B13A" w14:textId="447A6D60" w:rsidR="002B0907" w:rsidRPr="00AF5012" w:rsidRDefault="002B0907" w:rsidP="00AF5012">
            <w:pPr>
              <w:pStyle w:val="ListParagraph"/>
              <w:numPr>
                <w:ilvl w:val="0"/>
                <w:numId w:val="30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he document should be scanned for gender neutrality. Replace he/she with they/them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77C4E1BA" w14:textId="5714A35D" w:rsidR="000A4637" w:rsidRDefault="000A4637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4DCC1E4C" w14:textId="2AB31896" w:rsidR="00A024F0" w:rsidRDefault="00A024F0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33C2F734" w14:textId="59924F05" w:rsidR="00A024F0" w:rsidRDefault="00A024F0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4AA3BBF6" w14:textId="0599C91C" w:rsidR="00A024F0" w:rsidRDefault="00A024F0" w:rsidP="00EA56EF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</w:tc>
      </w:tr>
      <w:tr w:rsidR="009E616B" w:rsidRPr="00D77B5D" w14:paraId="1E761F0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1AC9941" w14:textId="77777777" w:rsidR="009E616B" w:rsidRPr="00A36F24" w:rsidRDefault="009E616B" w:rsidP="009E616B">
            <w:pPr>
              <w:numPr>
                <w:ilvl w:val="0"/>
                <w:numId w:val="20"/>
              </w:numPr>
              <w:rPr>
                <w:rFonts w:cs="Tahoma"/>
                <w:b/>
                <w:sz w:val="20"/>
              </w:rPr>
            </w:pPr>
            <w:r w:rsidRPr="00A36F24">
              <w:rPr>
                <w:rFonts w:cs="Tahoma"/>
                <w:b/>
                <w:sz w:val="20"/>
              </w:rPr>
              <w:t>New business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25800EEF" w14:textId="7BC2B235" w:rsidR="009E616B" w:rsidRPr="003015ED" w:rsidRDefault="00AF5012" w:rsidP="009E616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sz w:val="20"/>
              </w:rPr>
            </w:pPr>
            <w:r>
              <w:rPr>
                <w:sz w:val="20"/>
              </w:rPr>
              <w:t>Tabled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CC9A2C4" w14:textId="6CDB9ACC" w:rsidR="009E616B" w:rsidRPr="00AA41D3" w:rsidRDefault="009E616B" w:rsidP="009E616B">
            <w:pPr>
              <w:pStyle w:val="Header"/>
              <w:tabs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F16808" w:rsidRPr="00D77B5D" w14:paraId="13C9E2B8" w14:textId="77777777" w:rsidTr="00EA56EF">
        <w:tc>
          <w:tcPr>
            <w:tcW w:w="1843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49149FA" w14:textId="77777777" w:rsidR="00F16808" w:rsidRPr="00A36F24" w:rsidRDefault="00F16808" w:rsidP="00F16808">
            <w:pPr>
              <w:numPr>
                <w:ilvl w:val="0"/>
                <w:numId w:val="20"/>
              </w:numPr>
              <w:rPr>
                <w:rFonts w:cs="Tahoma"/>
                <w:b/>
                <w:sz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Next meeting</w:t>
            </w:r>
          </w:p>
        </w:tc>
        <w:tc>
          <w:tcPr>
            <w:tcW w:w="7697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FFFFFF" w:themeFill="background1"/>
            <w:noWrap/>
          </w:tcPr>
          <w:p w14:paraId="44CFCE04" w14:textId="64A9C95E" w:rsidR="00F16808" w:rsidRPr="003946E5" w:rsidRDefault="00342B91" w:rsidP="00F16808">
            <w:pPr>
              <w:pStyle w:val="Header"/>
              <w:numPr>
                <w:ilvl w:val="0"/>
                <w:numId w:val="12"/>
              </w:numPr>
              <w:tabs>
                <w:tab w:val="clear" w:pos="4320"/>
                <w:tab w:val="clear" w:pos="8640"/>
                <w:tab w:val="left" w:pos="-456"/>
                <w:tab w:val="left" w:pos="0"/>
              </w:tabs>
              <w:ind w:left="287" w:hanging="287"/>
              <w:rPr>
                <w:sz w:val="20"/>
              </w:rPr>
            </w:pPr>
            <w:r>
              <w:rPr>
                <w:sz w:val="20"/>
              </w:rPr>
              <w:t>Wednes</w:t>
            </w:r>
            <w:r w:rsidR="00F16808">
              <w:rPr>
                <w:sz w:val="20"/>
              </w:rPr>
              <w:t xml:space="preserve">day, </w:t>
            </w:r>
            <w:r w:rsidR="00EA56EF">
              <w:rPr>
                <w:sz w:val="20"/>
              </w:rPr>
              <w:t>January 5</w:t>
            </w:r>
            <w:r w:rsidR="000A4637">
              <w:rPr>
                <w:sz w:val="20"/>
              </w:rPr>
              <w:t>,</w:t>
            </w:r>
            <w:r w:rsidR="00156BB0">
              <w:rPr>
                <w:sz w:val="20"/>
              </w:rPr>
              <w:t xml:space="preserve"> </w:t>
            </w:r>
            <w:r w:rsidR="00C54D7C">
              <w:rPr>
                <w:sz w:val="20"/>
              </w:rPr>
              <w:t>202</w:t>
            </w:r>
            <w:r w:rsidR="00EA56EF">
              <w:rPr>
                <w:sz w:val="20"/>
              </w:rPr>
              <w:t>2</w:t>
            </w:r>
            <w:r w:rsidR="00C54D7C">
              <w:rPr>
                <w:sz w:val="20"/>
              </w:rPr>
              <w:t>, 1</w:t>
            </w:r>
            <w:r w:rsidR="00EA56EF">
              <w:rPr>
                <w:sz w:val="20"/>
              </w:rPr>
              <w:t>200</w:t>
            </w:r>
            <w:r w:rsidR="00A024F0">
              <w:rPr>
                <w:sz w:val="20"/>
              </w:rPr>
              <w:t xml:space="preserve"> </w:t>
            </w:r>
            <w:r w:rsidR="000A4637">
              <w:rPr>
                <w:sz w:val="20"/>
              </w:rPr>
              <w:t xml:space="preserve">– </w:t>
            </w:r>
            <w:r w:rsidR="00EA56EF">
              <w:rPr>
                <w:sz w:val="20"/>
              </w:rPr>
              <w:t>1</w:t>
            </w:r>
            <w:r w:rsidR="000A4637">
              <w:rPr>
                <w:sz w:val="20"/>
              </w:rPr>
              <w:t>30 on Zoom</w:t>
            </w:r>
            <w:r w:rsidR="00310AC0">
              <w:rPr>
                <w:sz w:val="20"/>
              </w:rPr>
              <w:t xml:space="preserve">. </w:t>
            </w:r>
            <w:r w:rsidR="00310AC0" w:rsidRPr="00416FCE">
              <w:rPr>
                <w:b/>
                <w:bCs/>
                <w:sz w:val="20"/>
              </w:rPr>
              <w:t xml:space="preserve">NB </w:t>
            </w:r>
            <w:r w:rsidR="00416FCE" w:rsidRPr="00416FCE">
              <w:rPr>
                <w:b/>
                <w:bCs/>
                <w:sz w:val="20"/>
              </w:rPr>
              <w:t>1200</w:t>
            </w:r>
            <w:r w:rsidR="00310AC0" w:rsidRPr="00416FCE">
              <w:rPr>
                <w:b/>
                <w:bCs/>
                <w:sz w:val="20"/>
              </w:rPr>
              <w:t xml:space="preserve"> start time</w:t>
            </w:r>
            <w:r w:rsidR="00310AC0">
              <w:rPr>
                <w:sz w:val="20"/>
              </w:rPr>
              <w:t>.</w:t>
            </w:r>
          </w:p>
        </w:tc>
        <w:tc>
          <w:tcPr>
            <w:tcW w:w="1728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FFFFFF" w:themeFill="background1"/>
            <w:noWrap/>
          </w:tcPr>
          <w:p w14:paraId="731F5341" w14:textId="2B8372E6" w:rsidR="00F16808" w:rsidRPr="00B5565C" w:rsidRDefault="000A4637" w:rsidP="00F16808">
            <w:pPr>
              <w:pStyle w:val="Header"/>
              <w:tabs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  <w:r>
              <w:rPr>
                <w:rFonts w:cs="Tahoma"/>
                <w:b/>
                <w:sz w:val="20"/>
              </w:rPr>
              <w:t>Bill</w:t>
            </w:r>
          </w:p>
        </w:tc>
      </w:tr>
      <w:tr w:rsidR="00EA56EF" w:rsidRPr="00D77B5D" w14:paraId="3C88B384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9D4F47C" w14:textId="5C1E3AD6" w:rsidR="00EA56EF" w:rsidRPr="00753FAE" w:rsidRDefault="00EA56EF" w:rsidP="00F16808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djournment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9B3FEBB" w14:textId="694D6384" w:rsidR="00EA56EF" w:rsidRDefault="00EA56EF" w:rsidP="00F16808">
            <w:pPr>
              <w:pStyle w:val="Header"/>
              <w:numPr>
                <w:ilvl w:val="0"/>
                <w:numId w:val="12"/>
              </w:numPr>
              <w:tabs>
                <w:tab w:val="clear" w:pos="4320"/>
                <w:tab w:val="clear" w:pos="8640"/>
                <w:tab w:val="left" w:pos="-456"/>
                <w:tab w:val="left" w:pos="0"/>
              </w:tabs>
              <w:ind w:left="287" w:hanging="287"/>
              <w:rPr>
                <w:sz w:val="20"/>
              </w:rPr>
            </w:pPr>
            <w:r>
              <w:rPr>
                <w:sz w:val="20"/>
              </w:rPr>
              <w:t>The meeting was adjourned at 230pm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494022ED" w14:textId="77777777" w:rsidR="00EA56EF" w:rsidRDefault="00EA56EF" w:rsidP="00F16808">
            <w:pPr>
              <w:pStyle w:val="Header"/>
              <w:tabs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</w:tbl>
    <w:p w14:paraId="430B7B4B" w14:textId="3793D60D" w:rsidR="00847E4B" w:rsidRDefault="00847E4B" w:rsidP="00727A51">
      <w:pPr>
        <w:rPr>
          <w:sz w:val="20"/>
          <w:szCs w:val="20"/>
        </w:rPr>
      </w:pPr>
    </w:p>
    <w:sectPr w:rsidR="00847E4B" w:rsidSect="00753FAE">
      <w:headerReference w:type="default" r:id="rId8"/>
      <w:pgSz w:w="12240" w:h="15840" w:code="1"/>
      <w:pgMar w:top="720" w:right="720" w:bottom="432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ECD73" w14:textId="77777777" w:rsidR="00392957" w:rsidRDefault="00392957">
      <w:r>
        <w:separator/>
      </w:r>
    </w:p>
  </w:endnote>
  <w:endnote w:type="continuationSeparator" w:id="0">
    <w:p w14:paraId="3DCC2E17" w14:textId="77777777" w:rsidR="00392957" w:rsidRDefault="00392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ramond Halbfet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3AA7A" w14:textId="77777777" w:rsidR="00392957" w:rsidRDefault="00392957">
      <w:r>
        <w:separator/>
      </w:r>
    </w:p>
  </w:footnote>
  <w:footnote w:type="continuationSeparator" w:id="0">
    <w:p w14:paraId="14F5918E" w14:textId="77777777" w:rsidR="00392957" w:rsidRDefault="00392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A97DD" w14:textId="77777777" w:rsidR="00A80225" w:rsidRDefault="008471C5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CB91915" wp14:editId="640447A4">
          <wp:simplePos x="0" y="0"/>
          <wp:positionH relativeFrom="column">
            <wp:posOffset>921385</wp:posOffset>
          </wp:positionH>
          <wp:positionV relativeFrom="paragraph">
            <wp:posOffset>-422275</wp:posOffset>
          </wp:positionV>
          <wp:extent cx="5015230" cy="12236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5230" cy="1223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7A0CCAF" w14:textId="77777777" w:rsidR="00A80225" w:rsidRDefault="00A80225">
    <w:pPr>
      <w:pStyle w:val="Header"/>
    </w:pPr>
  </w:p>
  <w:p w14:paraId="0ED90F6C" w14:textId="77777777" w:rsidR="00A80225" w:rsidRDefault="00A80225">
    <w:pPr>
      <w:pStyle w:val="Header"/>
    </w:pPr>
  </w:p>
  <w:p w14:paraId="38315E67" w14:textId="77777777" w:rsidR="00A80225" w:rsidRDefault="00A80225">
    <w:pPr>
      <w:pStyle w:val="Header"/>
    </w:pPr>
  </w:p>
  <w:p w14:paraId="58FF69C9" w14:textId="77777777" w:rsidR="00A80225" w:rsidRDefault="00A80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A2CEB"/>
    <w:multiLevelType w:val="hybridMultilevel"/>
    <w:tmpl w:val="F06C1CB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F260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77F47FF"/>
    <w:multiLevelType w:val="hybridMultilevel"/>
    <w:tmpl w:val="6F96295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288" w:hanging="288"/>
      </w:pPr>
      <w:rPr>
        <w:rFonts w:ascii="Courier New" w:hAnsi="Courier New" w:cs="Courier New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1944"/>
        </w:tabs>
        <w:ind w:left="19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664"/>
        </w:tabs>
        <w:ind w:left="266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824"/>
        </w:tabs>
        <w:ind w:left="482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</w:rPr>
    </w:lvl>
  </w:abstractNum>
  <w:abstractNum w:abstractNumId="3" w15:restartNumberingAfterBreak="0">
    <w:nsid w:val="0C221EA8"/>
    <w:multiLevelType w:val="hybridMultilevel"/>
    <w:tmpl w:val="A63A7CE6"/>
    <w:lvl w:ilvl="0" w:tplc="14D821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48F8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EE5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4A0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5E42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2ACA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3EBE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E36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BC20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F6FDF"/>
    <w:multiLevelType w:val="hybridMultilevel"/>
    <w:tmpl w:val="0E74BD1E"/>
    <w:lvl w:ilvl="0" w:tplc="20A6DB0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F62DEB"/>
    <w:multiLevelType w:val="hybridMultilevel"/>
    <w:tmpl w:val="85A4677E"/>
    <w:lvl w:ilvl="0" w:tplc="59AC838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541CFD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C01060"/>
    <w:multiLevelType w:val="hybridMultilevel"/>
    <w:tmpl w:val="E668A53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FA654E"/>
    <w:multiLevelType w:val="multilevel"/>
    <w:tmpl w:val="565ECC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3872E81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B01B9D"/>
    <w:multiLevelType w:val="hybridMultilevel"/>
    <w:tmpl w:val="07F467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120FEA"/>
    <w:multiLevelType w:val="hybridMultilevel"/>
    <w:tmpl w:val="57D26FCE"/>
    <w:lvl w:ilvl="0" w:tplc="1DF8214A">
      <w:start w:val="1"/>
      <w:numFmt w:val="decimal"/>
      <w:pStyle w:val="Heading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 w:tplc="D27C9CBE">
      <w:start w:val="1"/>
      <w:numFmt w:val="bullet"/>
      <w:lvlText w:val=""/>
      <w:lvlJc w:val="left"/>
      <w:pPr>
        <w:tabs>
          <w:tab w:val="num" w:pos="2304"/>
        </w:tabs>
        <w:ind w:left="2232" w:hanging="288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12" w15:restartNumberingAfterBreak="0">
    <w:nsid w:val="2EED6800"/>
    <w:multiLevelType w:val="multilevel"/>
    <w:tmpl w:val="FF8A0F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bullet"/>
      <w:lvlText w:val=""/>
      <w:lvlJc w:val="left"/>
      <w:pPr>
        <w:ind w:left="4320" w:hanging="1440"/>
      </w:pPr>
      <w:rPr>
        <w:rFonts w:ascii="Symbol" w:hAnsi="Symbol" w:hint="default"/>
      </w:rPr>
    </w:lvl>
  </w:abstractNum>
  <w:abstractNum w:abstractNumId="13" w15:restartNumberingAfterBreak="0">
    <w:nsid w:val="311B18B2"/>
    <w:multiLevelType w:val="hybridMultilevel"/>
    <w:tmpl w:val="0E482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0E12B5"/>
    <w:multiLevelType w:val="hybridMultilevel"/>
    <w:tmpl w:val="D16CB38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316EE8"/>
    <w:multiLevelType w:val="hybridMultilevel"/>
    <w:tmpl w:val="0388E26E"/>
    <w:lvl w:ilvl="0" w:tplc="04090005">
      <w:start w:val="1"/>
      <w:numFmt w:val="bullet"/>
      <w:lvlText w:val=""/>
      <w:lvlJc w:val="left"/>
      <w:pPr>
        <w:ind w:left="100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16" w15:restartNumberingAfterBreak="0">
    <w:nsid w:val="39B462D8"/>
    <w:multiLevelType w:val="hybridMultilevel"/>
    <w:tmpl w:val="774E7A6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8F101E"/>
    <w:multiLevelType w:val="hybridMultilevel"/>
    <w:tmpl w:val="D746259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5837ED"/>
    <w:multiLevelType w:val="hybridMultilevel"/>
    <w:tmpl w:val="111EEAB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A55997"/>
    <w:multiLevelType w:val="hybridMultilevel"/>
    <w:tmpl w:val="9AD4215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44"/>
        </w:tabs>
        <w:ind w:left="1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64"/>
        </w:tabs>
        <w:ind w:left="26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24"/>
        </w:tabs>
        <w:ind w:left="48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</w:rPr>
    </w:lvl>
  </w:abstractNum>
  <w:abstractNum w:abstractNumId="20" w15:restartNumberingAfterBreak="0">
    <w:nsid w:val="49395C90"/>
    <w:multiLevelType w:val="multilevel"/>
    <w:tmpl w:val="D30C323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4B7F12B4"/>
    <w:multiLevelType w:val="hybridMultilevel"/>
    <w:tmpl w:val="3F7262D6"/>
    <w:lvl w:ilvl="0" w:tplc="030AF540">
      <w:start w:val="4"/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1C36B4E"/>
    <w:multiLevelType w:val="hybridMultilevel"/>
    <w:tmpl w:val="E034AD40"/>
    <w:lvl w:ilvl="0" w:tplc="1DF80E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906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FAB4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7A1C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380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49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B62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F4D0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658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C95DCB"/>
    <w:multiLevelType w:val="hybridMultilevel"/>
    <w:tmpl w:val="F4E805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3B6CBF"/>
    <w:multiLevelType w:val="hybridMultilevel"/>
    <w:tmpl w:val="4EEC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AD5712"/>
    <w:multiLevelType w:val="hybridMultilevel"/>
    <w:tmpl w:val="060EA6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07BF7"/>
    <w:multiLevelType w:val="hybridMultilevel"/>
    <w:tmpl w:val="F636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D35D93"/>
    <w:multiLevelType w:val="hybridMultilevel"/>
    <w:tmpl w:val="4A169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2C3CF4"/>
    <w:multiLevelType w:val="hybridMultilevel"/>
    <w:tmpl w:val="52FAA3BA"/>
    <w:lvl w:ilvl="0" w:tplc="04090003">
      <w:start w:val="1"/>
      <w:numFmt w:val="bullet"/>
      <w:lvlText w:val="o"/>
      <w:lvlJc w:val="left"/>
      <w:pPr>
        <w:ind w:left="100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29" w15:restartNumberingAfterBreak="0">
    <w:nsid w:val="75EC32D0"/>
    <w:multiLevelType w:val="hybridMultilevel"/>
    <w:tmpl w:val="2118FB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8E9459B"/>
    <w:multiLevelType w:val="hybridMultilevel"/>
    <w:tmpl w:val="35D0BFD2"/>
    <w:lvl w:ilvl="0" w:tplc="7A546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36BA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1A34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EAE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FA6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8C8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F28F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80F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D875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890BEC"/>
    <w:multiLevelType w:val="hybridMultilevel"/>
    <w:tmpl w:val="39444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"/>
  </w:num>
  <w:num w:numId="3">
    <w:abstractNumId w:val="22"/>
  </w:num>
  <w:num w:numId="4">
    <w:abstractNumId w:val="4"/>
  </w:num>
  <w:num w:numId="5">
    <w:abstractNumId w:val="20"/>
  </w:num>
  <w:num w:numId="6">
    <w:abstractNumId w:val="11"/>
  </w:num>
  <w:num w:numId="7">
    <w:abstractNumId w:val="19"/>
  </w:num>
  <w:num w:numId="8">
    <w:abstractNumId w:val="13"/>
  </w:num>
  <w:num w:numId="9">
    <w:abstractNumId w:val="16"/>
  </w:num>
  <w:num w:numId="10">
    <w:abstractNumId w:val="29"/>
  </w:num>
  <w:num w:numId="11">
    <w:abstractNumId w:val="8"/>
  </w:num>
  <w:num w:numId="12">
    <w:abstractNumId w:val="18"/>
  </w:num>
  <w:num w:numId="13">
    <w:abstractNumId w:val="0"/>
  </w:num>
  <w:num w:numId="14">
    <w:abstractNumId w:val="17"/>
  </w:num>
  <w:num w:numId="15">
    <w:abstractNumId w:val="9"/>
  </w:num>
  <w:num w:numId="16">
    <w:abstractNumId w:val="6"/>
  </w:num>
  <w:num w:numId="17">
    <w:abstractNumId w:val="23"/>
  </w:num>
  <w:num w:numId="18">
    <w:abstractNumId w:val="14"/>
  </w:num>
  <w:num w:numId="19">
    <w:abstractNumId w:val="25"/>
  </w:num>
  <w:num w:numId="20">
    <w:abstractNumId w:val="1"/>
  </w:num>
  <w:num w:numId="21">
    <w:abstractNumId w:val="5"/>
  </w:num>
  <w:num w:numId="22">
    <w:abstractNumId w:val="31"/>
  </w:num>
  <w:num w:numId="23">
    <w:abstractNumId w:val="28"/>
  </w:num>
  <w:num w:numId="24">
    <w:abstractNumId w:val="7"/>
  </w:num>
  <w:num w:numId="25">
    <w:abstractNumId w:val="15"/>
  </w:num>
  <w:num w:numId="26">
    <w:abstractNumId w:val="26"/>
  </w:num>
  <w:num w:numId="27">
    <w:abstractNumId w:val="21"/>
  </w:num>
  <w:num w:numId="28">
    <w:abstractNumId w:val="24"/>
  </w:num>
  <w:num w:numId="29">
    <w:abstractNumId w:val="12"/>
  </w:num>
  <w:num w:numId="30">
    <w:abstractNumId w:val="10"/>
  </w:num>
  <w:num w:numId="31">
    <w:abstractNumId w:val="2"/>
  </w:num>
  <w:num w:numId="32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E3MzQ2NjQ0MbNU0lEKTi0uzszPAykwNqoFAIgwjrItAAAA"/>
  </w:docVars>
  <w:rsids>
    <w:rsidRoot w:val="00772AC5"/>
    <w:rsid w:val="000008B4"/>
    <w:rsid w:val="00002D40"/>
    <w:rsid w:val="000032AD"/>
    <w:rsid w:val="0000513D"/>
    <w:rsid w:val="0001310A"/>
    <w:rsid w:val="0001467B"/>
    <w:rsid w:val="000159D0"/>
    <w:rsid w:val="000206AE"/>
    <w:rsid w:val="00021484"/>
    <w:rsid w:val="00021F0F"/>
    <w:rsid w:val="00026FB6"/>
    <w:rsid w:val="0002772A"/>
    <w:rsid w:val="00027A80"/>
    <w:rsid w:val="000303D4"/>
    <w:rsid w:val="00032571"/>
    <w:rsid w:val="00032FBC"/>
    <w:rsid w:val="0004163E"/>
    <w:rsid w:val="00045DC1"/>
    <w:rsid w:val="00047A98"/>
    <w:rsid w:val="000501F3"/>
    <w:rsid w:val="00051457"/>
    <w:rsid w:val="00056B47"/>
    <w:rsid w:val="0006225A"/>
    <w:rsid w:val="000641E9"/>
    <w:rsid w:val="00064F7D"/>
    <w:rsid w:val="0006521F"/>
    <w:rsid w:val="000719CF"/>
    <w:rsid w:val="000723B9"/>
    <w:rsid w:val="00074461"/>
    <w:rsid w:val="0007745C"/>
    <w:rsid w:val="0008063F"/>
    <w:rsid w:val="00080AC8"/>
    <w:rsid w:val="00081156"/>
    <w:rsid w:val="0008197A"/>
    <w:rsid w:val="000859F6"/>
    <w:rsid w:val="00087A1E"/>
    <w:rsid w:val="00090D9F"/>
    <w:rsid w:val="00092057"/>
    <w:rsid w:val="00092F0F"/>
    <w:rsid w:val="00097B5C"/>
    <w:rsid w:val="000A0330"/>
    <w:rsid w:val="000A2870"/>
    <w:rsid w:val="000A2EFB"/>
    <w:rsid w:val="000A4637"/>
    <w:rsid w:val="000A4C14"/>
    <w:rsid w:val="000A5C90"/>
    <w:rsid w:val="000A792B"/>
    <w:rsid w:val="000B0FBE"/>
    <w:rsid w:val="000B2369"/>
    <w:rsid w:val="000B2A0C"/>
    <w:rsid w:val="000B2DDC"/>
    <w:rsid w:val="000B42F3"/>
    <w:rsid w:val="000B5280"/>
    <w:rsid w:val="000C031A"/>
    <w:rsid w:val="000C082A"/>
    <w:rsid w:val="000C10D2"/>
    <w:rsid w:val="000C1278"/>
    <w:rsid w:val="000C23A1"/>
    <w:rsid w:val="000C326F"/>
    <w:rsid w:val="000C5A63"/>
    <w:rsid w:val="000C5B9B"/>
    <w:rsid w:val="000C6D56"/>
    <w:rsid w:val="000C77C7"/>
    <w:rsid w:val="000D214A"/>
    <w:rsid w:val="000D3775"/>
    <w:rsid w:val="000D3BB8"/>
    <w:rsid w:val="000D6391"/>
    <w:rsid w:val="000E06E4"/>
    <w:rsid w:val="000E31A5"/>
    <w:rsid w:val="000E3B62"/>
    <w:rsid w:val="000E3D7D"/>
    <w:rsid w:val="000E53B4"/>
    <w:rsid w:val="000F185B"/>
    <w:rsid w:val="000F31F5"/>
    <w:rsid w:val="000F32EE"/>
    <w:rsid w:val="000F3E5A"/>
    <w:rsid w:val="000F5315"/>
    <w:rsid w:val="000F60C1"/>
    <w:rsid w:val="000F640D"/>
    <w:rsid w:val="00101361"/>
    <w:rsid w:val="0010220D"/>
    <w:rsid w:val="00104B69"/>
    <w:rsid w:val="0010764E"/>
    <w:rsid w:val="001076A5"/>
    <w:rsid w:val="0011506F"/>
    <w:rsid w:val="00116947"/>
    <w:rsid w:val="001209FE"/>
    <w:rsid w:val="00120B7B"/>
    <w:rsid w:val="00122999"/>
    <w:rsid w:val="0012299E"/>
    <w:rsid w:val="00122ED8"/>
    <w:rsid w:val="00126EB9"/>
    <w:rsid w:val="0012705D"/>
    <w:rsid w:val="001324C8"/>
    <w:rsid w:val="00132EB9"/>
    <w:rsid w:val="001346E3"/>
    <w:rsid w:val="00135213"/>
    <w:rsid w:val="0013543C"/>
    <w:rsid w:val="001367BD"/>
    <w:rsid w:val="00136B96"/>
    <w:rsid w:val="00144B7C"/>
    <w:rsid w:val="001515F7"/>
    <w:rsid w:val="00154FBD"/>
    <w:rsid w:val="00156BB0"/>
    <w:rsid w:val="00157647"/>
    <w:rsid w:val="0016498E"/>
    <w:rsid w:val="00165054"/>
    <w:rsid w:val="001650A5"/>
    <w:rsid w:val="00165541"/>
    <w:rsid w:val="00166872"/>
    <w:rsid w:val="00167FF5"/>
    <w:rsid w:val="00170FF5"/>
    <w:rsid w:val="001720AD"/>
    <w:rsid w:val="00174A41"/>
    <w:rsid w:val="00175A84"/>
    <w:rsid w:val="00176C6D"/>
    <w:rsid w:val="00180278"/>
    <w:rsid w:val="00186E12"/>
    <w:rsid w:val="00191D18"/>
    <w:rsid w:val="00192362"/>
    <w:rsid w:val="00193E83"/>
    <w:rsid w:val="001957C6"/>
    <w:rsid w:val="001A3663"/>
    <w:rsid w:val="001A3A86"/>
    <w:rsid w:val="001A3E9B"/>
    <w:rsid w:val="001A3FCD"/>
    <w:rsid w:val="001A4EF3"/>
    <w:rsid w:val="001A7A21"/>
    <w:rsid w:val="001B0699"/>
    <w:rsid w:val="001B31E9"/>
    <w:rsid w:val="001B5CF4"/>
    <w:rsid w:val="001C0473"/>
    <w:rsid w:val="001C0F47"/>
    <w:rsid w:val="001C3686"/>
    <w:rsid w:val="001C44A4"/>
    <w:rsid w:val="001C4FCC"/>
    <w:rsid w:val="001C582F"/>
    <w:rsid w:val="001D26F5"/>
    <w:rsid w:val="001D2EDC"/>
    <w:rsid w:val="001D474F"/>
    <w:rsid w:val="001D5394"/>
    <w:rsid w:val="001D6CD0"/>
    <w:rsid w:val="001D6E40"/>
    <w:rsid w:val="001E1C0B"/>
    <w:rsid w:val="001E27F4"/>
    <w:rsid w:val="001E4B94"/>
    <w:rsid w:val="001E59D8"/>
    <w:rsid w:val="001F2385"/>
    <w:rsid w:val="001F491B"/>
    <w:rsid w:val="001F751E"/>
    <w:rsid w:val="002001BC"/>
    <w:rsid w:val="00201314"/>
    <w:rsid w:val="00203A07"/>
    <w:rsid w:val="00203C89"/>
    <w:rsid w:val="002100B8"/>
    <w:rsid w:val="00210E26"/>
    <w:rsid w:val="0021383C"/>
    <w:rsid w:val="0021726A"/>
    <w:rsid w:val="00220B31"/>
    <w:rsid w:val="00224DB2"/>
    <w:rsid w:val="00225822"/>
    <w:rsid w:val="00226BEB"/>
    <w:rsid w:val="00230D9E"/>
    <w:rsid w:val="00245F3C"/>
    <w:rsid w:val="00251596"/>
    <w:rsid w:val="002547EA"/>
    <w:rsid w:val="0026038C"/>
    <w:rsid w:val="0026047C"/>
    <w:rsid w:val="00263464"/>
    <w:rsid w:val="002638D8"/>
    <w:rsid w:val="00263CAC"/>
    <w:rsid w:val="00267683"/>
    <w:rsid w:val="002678D5"/>
    <w:rsid w:val="0027084B"/>
    <w:rsid w:val="00270A63"/>
    <w:rsid w:val="00270F0A"/>
    <w:rsid w:val="00271C48"/>
    <w:rsid w:val="002722D9"/>
    <w:rsid w:val="00272719"/>
    <w:rsid w:val="002730B4"/>
    <w:rsid w:val="00274103"/>
    <w:rsid w:val="00276FDD"/>
    <w:rsid w:val="002814F3"/>
    <w:rsid w:val="002872C4"/>
    <w:rsid w:val="00287316"/>
    <w:rsid w:val="00287325"/>
    <w:rsid w:val="00287CFF"/>
    <w:rsid w:val="002958DC"/>
    <w:rsid w:val="002A0A58"/>
    <w:rsid w:val="002A1969"/>
    <w:rsid w:val="002A1BAD"/>
    <w:rsid w:val="002A2570"/>
    <w:rsid w:val="002A5DEF"/>
    <w:rsid w:val="002A6F7A"/>
    <w:rsid w:val="002A7A0B"/>
    <w:rsid w:val="002B0115"/>
    <w:rsid w:val="002B0907"/>
    <w:rsid w:val="002B4A52"/>
    <w:rsid w:val="002C000D"/>
    <w:rsid w:val="002C16BB"/>
    <w:rsid w:val="002C1A20"/>
    <w:rsid w:val="002C2AB1"/>
    <w:rsid w:val="002C3020"/>
    <w:rsid w:val="002C4DDE"/>
    <w:rsid w:val="002C5E10"/>
    <w:rsid w:val="002D0049"/>
    <w:rsid w:val="002D137A"/>
    <w:rsid w:val="002D3ADB"/>
    <w:rsid w:val="002D3AE8"/>
    <w:rsid w:val="002D4CEC"/>
    <w:rsid w:val="002E01A1"/>
    <w:rsid w:val="002E362F"/>
    <w:rsid w:val="002E380A"/>
    <w:rsid w:val="002E4A46"/>
    <w:rsid w:val="002E6899"/>
    <w:rsid w:val="002F037D"/>
    <w:rsid w:val="002F05FA"/>
    <w:rsid w:val="002F1671"/>
    <w:rsid w:val="002F225C"/>
    <w:rsid w:val="002F2DCB"/>
    <w:rsid w:val="003007A7"/>
    <w:rsid w:val="00300DEA"/>
    <w:rsid w:val="003015ED"/>
    <w:rsid w:val="003020A8"/>
    <w:rsid w:val="00310AC0"/>
    <w:rsid w:val="00316898"/>
    <w:rsid w:val="00320171"/>
    <w:rsid w:val="003225D0"/>
    <w:rsid w:val="00323534"/>
    <w:rsid w:val="003257EB"/>
    <w:rsid w:val="00326103"/>
    <w:rsid w:val="00330204"/>
    <w:rsid w:val="0033065B"/>
    <w:rsid w:val="00334A00"/>
    <w:rsid w:val="00342B91"/>
    <w:rsid w:val="00342BD6"/>
    <w:rsid w:val="00345527"/>
    <w:rsid w:val="00347129"/>
    <w:rsid w:val="0034716F"/>
    <w:rsid w:val="00347308"/>
    <w:rsid w:val="00347580"/>
    <w:rsid w:val="003505F4"/>
    <w:rsid w:val="0035119A"/>
    <w:rsid w:val="003530B4"/>
    <w:rsid w:val="00353631"/>
    <w:rsid w:val="003544DC"/>
    <w:rsid w:val="00355872"/>
    <w:rsid w:val="0035747F"/>
    <w:rsid w:val="00360244"/>
    <w:rsid w:val="003603CE"/>
    <w:rsid w:val="00361428"/>
    <w:rsid w:val="00366A08"/>
    <w:rsid w:val="00370EC9"/>
    <w:rsid w:val="00372578"/>
    <w:rsid w:val="003728AF"/>
    <w:rsid w:val="003740DE"/>
    <w:rsid w:val="00376EB8"/>
    <w:rsid w:val="0038165C"/>
    <w:rsid w:val="0038264C"/>
    <w:rsid w:val="0038271F"/>
    <w:rsid w:val="00384049"/>
    <w:rsid w:val="003848A1"/>
    <w:rsid w:val="00384E66"/>
    <w:rsid w:val="00385B6B"/>
    <w:rsid w:val="003879B0"/>
    <w:rsid w:val="00390987"/>
    <w:rsid w:val="00392144"/>
    <w:rsid w:val="00392957"/>
    <w:rsid w:val="003946E5"/>
    <w:rsid w:val="003954BF"/>
    <w:rsid w:val="003A4BAC"/>
    <w:rsid w:val="003A50D4"/>
    <w:rsid w:val="003A6C13"/>
    <w:rsid w:val="003B5C28"/>
    <w:rsid w:val="003B7242"/>
    <w:rsid w:val="003B7EF5"/>
    <w:rsid w:val="003C1169"/>
    <w:rsid w:val="003C4E46"/>
    <w:rsid w:val="003C5511"/>
    <w:rsid w:val="003C583F"/>
    <w:rsid w:val="003C60FB"/>
    <w:rsid w:val="003C78D3"/>
    <w:rsid w:val="003D2C31"/>
    <w:rsid w:val="003D544D"/>
    <w:rsid w:val="003D6F98"/>
    <w:rsid w:val="003D7404"/>
    <w:rsid w:val="003E0F70"/>
    <w:rsid w:val="003E1FDC"/>
    <w:rsid w:val="003E5249"/>
    <w:rsid w:val="003E626E"/>
    <w:rsid w:val="003F0BFD"/>
    <w:rsid w:val="003F2AB7"/>
    <w:rsid w:val="003F6580"/>
    <w:rsid w:val="003F7C9F"/>
    <w:rsid w:val="0040003D"/>
    <w:rsid w:val="00405497"/>
    <w:rsid w:val="004075D5"/>
    <w:rsid w:val="00410235"/>
    <w:rsid w:val="0041077C"/>
    <w:rsid w:val="0041337B"/>
    <w:rsid w:val="0041376A"/>
    <w:rsid w:val="00413C6D"/>
    <w:rsid w:val="00414253"/>
    <w:rsid w:val="0041521A"/>
    <w:rsid w:val="00416BF6"/>
    <w:rsid w:val="00416FCE"/>
    <w:rsid w:val="004177A4"/>
    <w:rsid w:val="00421C0A"/>
    <w:rsid w:val="00423654"/>
    <w:rsid w:val="00424282"/>
    <w:rsid w:val="00426E74"/>
    <w:rsid w:val="0043273B"/>
    <w:rsid w:val="00433D53"/>
    <w:rsid w:val="00435C9F"/>
    <w:rsid w:val="00437BCC"/>
    <w:rsid w:val="004417F3"/>
    <w:rsid w:val="0044631E"/>
    <w:rsid w:val="00450DC4"/>
    <w:rsid w:val="00453F13"/>
    <w:rsid w:val="00454669"/>
    <w:rsid w:val="00456AAC"/>
    <w:rsid w:val="0046174B"/>
    <w:rsid w:val="004628BE"/>
    <w:rsid w:val="0046444E"/>
    <w:rsid w:val="004673DE"/>
    <w:rsid w:val="00467FE6"/>
    <w:rsid w:val="004702EE"/>
    <w:rsid w:val="00470A04"/>
    <w:rsid w:val="00472069"/>
    <w:rsid w:val="00474673"/>
    <w:rsid w:val="00475204"/>
    <w:rsid w:val="00481804"/>
    <w:rsid w:val="004828F6"/>
    <w:rsid w:val="00482CB7"/>
    <w:rsid w:val="004900C7"/>
    <w:rsid w:val="00491071"/>
    <w:rsid w:val="004915A9"/>
    <w:rsid w:val="00492AEB"/>
    <w:rsid w:val="00492C3F"/>
    <w:rsid w:val="004A560C"/>
    <w:rsid w:val="004A5A83"/>
    <w:rsid w:val="004B2600"/>
    <w:rsid w:val="004B68F9"/>
    <w:rsid w:val="004C2031"/>
    <w:rsid w:val="004C21E8"/>
    <w:rsid w:val="004C7140"/>
    <w:rsid w:val="004D040D"/>
    <w:rsid w:val="004D0CDB"/>
    <w:rsid w:val="004D23A1"/>
    <w:rsid w:val="004D431F"/>
    <w:rsid w:val="004D5196"/>
    <w:rsid w:val="004E04AA"/>
    <w:rsid w:val="004E15E5"/>
    <w:rsid w:val="004E2B10"/>
    <w:rsid w:val="004E38D7"/>
    <w:rsid w:val="004E4DFE"/>
    <w:rsid w:val="004E7F88"/>
    <w:rsid w:val="004F3BCB"/>
    <w:rsid w:val="004F4072"/>
    <w:rsid w:val="004F4838"/>
    <w:rsid w:val="004F75D9"/>
    <w:rsid w:val="00502480"/>
    <w:rsid w:val="005033D3"/>
    <w:rsid w:val="00504062"/>
    <w:rsid w:val="00506235"/>
    <w:rsid w:val="0051207A"/>
    <w:rsid w:val="00514BC4"/>
    <w:rsid w:val="00515197"/>
    <w:rsid w:val="00516145"/>
    <w:rsid w:val="005224EA"/>
    <w:rsid w:val="00522721"/>
    <w:rsid w:val="00522D09"/>
    <w:rsid w:val="005232B5"/>
    <w:rsid w:val="0052409F"/>
    <w:rsid w:val="0052545A"/>
    <w:rsid w:val="00527477"/>
    <w:rsid w:val="0053026B"/>
    <w:rsid w:val="00532B1D"/>
    <w:rsid w:val="00533244"/>
    <w:rsid w:val="00536889"/>
    <w:rsid w:val="005376B9"/>
    <w:rsid w:val="005436CE"/>
    <w:rsid w:val="0054407A"/>
    <w:rsid w:val="005445DC"/>
    <w:rsid w:val="00546548"/>
    <w:rsid w:val="00547B83"/>
    <w:rsid w:val="00552FB8"/>
    <w:rsid w:val="005533A6"/>
    <w:rsid w:val="0055455F"/>
    <w:rsid w:val="005561B0"/>
    <w:rsid w:val="005635BD"/>
    <w:rsid w:val="00567F3C"/>
    <w:rsid w:val="00571A94"/>
    <w:rsid w:val="00572F07"/>
    <w:rsid w:val="005731D1"/>
    <w:rsid w:val="00574FEE"/>
    <w:rsid w:val="00575E6D"/>
    <w:rsid w:val="005775B5"/>
    <w:rsid w:val="00577663"/>
    <w:rsid w:val="00580E6F"/>
    <w:rsid w:val="00581635"/>
    <w:rsid w:val="005843DF"/>
    <w:rsid w:val="005867BD"/>
    <w:rsid w:val="00590B53"/>
    <w:rsid w:val="00591BC3"/>
    <w:rsid w:val="0059290E"/>
    <w:rsid w:val="00592F44"/>
    <w:rsid w:val="00594CC4"/>
    <w:rsid w:val="00595DAF"/>
    <w:rsid w:val="005A21B1"/>
    <w:rsid w:val="005A2AAB"/>
    <w:rsid w:val="005A3530"/>
    <w:rsid w:val="005A7957"/>
    <w:rsid w:val="005B1609"/>
    <w:rsid w:val="005B1AE2"/>
    <w:rsid w:val="005B5E3D"/>
    <w:rsid w:val="005B729E"/>
    <w:rsid w:val="005B7DA8"/>
    <w:rsid w:val="005C154D"/>
    <w:rsid w:val="005C2700"/>
    <w:rsid w:val="005C37A8"/>
    <w:rsid w:val="005C6508"/>
    <w:rsid w:val="005C7689"/>
    <w:rsid w:val="005C7773"/>
    <w:rsid w:val="005D0295"/>
    <w:rsid w:val="005D181B"/>
    <w:rsid w:val="005D1F45"/>
    <w:rsid w:val="005D2883"/>
    <w:rsid w:val="005D48AD"/>
    <w:rsid w:val="005D77CF"/>
    <w:rsid w:val="005D7943"/>
    <w:rsid w:val="005E0B75"/>
    <w:rsid w:val="005E2847"/>
    <w:rsid w:val="005E31A4"/>
    <w:rsid w:val="005E43F6"/>
    <w:rsid w:val="005E4A73"/>
    <w:rsid w:val="005E7BC2"/>
    <w:rsid w:val="005F17C3"/>
    <w:rsid w:val="005F18CB"/>
    <w:rsid w:val="005F199E"/>
    <w:rsid w:val="005F259F"/>
    <w:rsid w:val="005F2AFB"/>
    <w:rsid w:val="005F6047"/>
    <w:rsid w:val="005F70C3"/>
    <w:rsid w:val="005F7244"/>
    <w:rsid w:val="00602B2F"/>
    <w:rsid w:val="0060365F"/>
    <w:rsid w:val="00605716"/>
    <w:rsid w:val="00607408"/>
    <w:rsid w:val="006101BB"/>
    <w:rsid w:val="00611280"/>
    <w:rsid w:val="006142FD"/>
    <w:rsid w:val="00614774"/>
    <w:rsid w:val="006155F5"/>
    <w:rsid w:val="0062076E"/>
    <w:rsid w:val="006217A4"/>
    <w:rsid w:val="006233AB"/>
    <w:rsid w:val="0062347B"/>
    <w:rsid w:val="00625F9C"/>
    <w:rsid w:val="00626C3E"/>
    <w:rsid w:val="00632174"/>
    <w:rsid w:val="006411C3"/>
    <w:rsid w:val="00642860"/>
    <w:rsid w:val="00652F12"/>
    <w:rsid w:val="00656DBF"/>
    <w:rsid w:val="00660335"/>
    <w:rsid w:val="00661433"/>
    <w:rsid w:val="00664400"/>
    <w:rsid w:val="00664510"/>
    <w:rsid w:val="00664B9F"/>
    <w:rsid w:val="0066547B"/>
    <w:rsid w:val="00665E2A"/>
    <w:rsid w:val="00666E13"/>
    <w:rsid w:val="0066721B"/>
    <w:rsid w:val="00670D76"/>
    <w:rsid w:val="00672EED"/>
    <w:rsid w:val="00673735"/>
    <w:rsid w:val="00674245"/>
    <w:rsid w:val="006773E4"/>
    <w:rsid w:val="00677E43"/>
    <w:rsid w:val="00681741"/>
    <w:rsid w:val="00681DD8"/>
    <w:rsid w:val="00682B42"/>
    <w:rsid w:val="00683CC6"/>
    <w:rsid w:val="0068408C"/>
    <w:rsid w:val="006873AE"/>
    <w:rsid w:val="006955F7"/>
    <w:rsid w:val="00697ADD"/>
    <w:rsid w:val="006A104C"/>
    <w:rsid w:val="006A4BCD"/>
    <w:rsid w:val="006B1F2E"/>
    <w:rsid w:val="006B3273"/>
    <w:rsid w:val="006B5D55"/>
    <w:rsid w:val="006B6040"/>
    <w:rsid w:val="006C0ECC"/>
    <w:rsid w:val="006C28A7"/>
    <w:rsid w:val="006D21C2"/>
    <w:rsid w:val="006D4CB4"/>
    <w:rsid w:val="006D58B2"/>
    <w:rsid w:val="006D744B"/>
    <w:rsid w:val="006D7F23"/>
    <w:rsid w:val="006E10FC"/>
    <w:rsid w:val="006F0CB7"/>
    <w:rsid w:val="006F1D8E"/>
    <w:rsid w:val="006F2D25"/>
    <w:rsid w:val="006F3571"/>
    <w:rsid w:val="007007CA"/>
    <w:rsid w:val="00702EEF"/>
    <w:rsid w:val="00707A6F"/>
    <w:rsid w:val="00711B22"/>
    <w:rsid w:val="00714669"/>
    <w:rsid w:val="00720924"/>
    <w:rsid w:val="007214B9"/>
    <w:rsid w:val="00721F79"/>
    <w:rsid w:val="00723E6A"/>
    <w:rsid w:val="00724D92"/>
    <w:rsid w:val="00727A51"/>
    <w:rsid w:val="00737F42"/>
    <w:rsid w:val="00742312"/>
    <w:rsid w:val="00745BA6"/>
    <w:rsid w:val="00746860"/>
    <w:rsid w:val="00753D76"/>
    <w:rsid w:val="00753FAE"/>
    <w:rsid w:val="007559F6"/>
    <w:rsid w:val="0076052E"/>
    <w:rsid w:val="00760849"/>
    <w:rsid w:val="0076103E"/>
    <w:rsid w:val="00763087"/>
    <w:rsid w:val="007649BD"/>
    <w:rsid w:val="0077062A"/>
    <w:rsid w:val="0077216A"/>
    <w:rsid w:val="00772AC5"/>
    <w:rsid w:val="00772B01"/>
    <w:rsid w:val="00775614"/>
    <w:rsid w:val="00776A4F"/>
    <w:rsid w:val="0078282A"/>
    <w:rsid w:val="00785F78"/>
    <w:rsid w:val="0078681E"/>
    <w:rsid w:val="00786A52"/>
    <w:rsid w:val="007908ED"/>
    <w:rsid w:val="00792338"/>
    <w:rsid w:val="00792EA1"/>
    <w:rsid w:val="007932C4"/>
    <w:rsid w:val="00793409"/>
    <w:rsid w:val="007937AC"/>
    <w:rsid w:val="0079485B"/>
    <w:rsid w:val="007A2030"/>
    <w:rsid w:val="007A3381"/>
    <w:rsid w:val="007A394A"/>
    <w:rsid w:val="007A44BB"/>
    <w:rsid w:val="007A4625"/>
    <w:rsid w:val="007A6A88"/>
    <w:rsid w:val="007A73D5"/>
    <w:rsid w:val="007B0DC9"/>
    <w:rsid w:val="007B31FD"/>
    <w:rsid w:val="007C024A"/>
    <w:rsid w:val="007C03FB"/>
    <w:rsid w:val="007C455E"/>
    <w:rsid w:val="007C6365"/>
    <w:rsid w:val="007C6593"/>
    <w:rsid w:val="007C6E4C"/>
    <w:rsid w:val="007C78E1"/>
    <w:rsid w:val="007C7F78"/>
    <w:rsid w:val="007D7ACC"/>
    <w:rsid w:val="007E034C"/>
    <w:rsid w:val="007F095B"/>
    <w:rsid w:val="007F1FA2"/>
    <w:rsid w:val="007F5733"/>
    <w:rsid w:val="007F5E53"/>
    <w:rsid w:val="008009A3"/>
    <w:rsid w:val="00801F77"/>
    <w:rsid w:val="0080351B"/>
    <w:rsid w:val="00804080"/>
    <w:rsid w:val="00805227"/>
    <w:rsid w:val="00805A56"/>
    <w:rsid w:val="00806E90"/>
    <w:rsid w:val="00815F6B"/>
    <w:rsid w:val="008214B7"/>
    <w:rsid w:val="00822D11"/>
    <w:rsid w:val="00823FA1"/>
    <w:rsid w:val="008306AD"/>
    <w:rsid w:val="00830E9C"/>
    <w:rsid w:val="00831AD9"/>
    <w:rsid w:val="00831EC5"/>
    <w:rsid w:val="00832286"/>
    <w:rsid w:val="0083405C"/>
    <w:rsid w:val="00836130"/>
    <w:rsid w:val="0083644E"/>
    <w:rsid w:val="00837EB0"/>
    <w:rsid w:val="008405C8"/>
    <w:rsid w:val="00844DA9"/>
    <w:rsid w:val="008460F4"/>
    <w:rsid w:val="0084662E"/>
    <w:rsid w:val="008471C5"/>
    <w:rsid w:val="00847E4B"/>
    <w:rsid w:val="00854E24"/>
    <w:rsid w:val="00856749"/>
    <w:rsid w:val="0085719A"/>
    <w:rsid w:val="008578AE"/>
    <w:rsid w:val="00857AC9"/>
    <w:rsid w:val="00857FBC"/>
    <w:rsid w:val="008616D7"/>
    <w:rsid w:val="00861B13"/>
    <w:rsid w:val="00862740"/>
    <w:rsid w:val="008627F8"/>
    <w:rsid w:val="00862D17"/>
    <w:rsid w:val="0086320F"/>
    <w:rsid w:val="008637BB"/>
    <w:rsid w:val="00865220"/>
    <w:rsid w:val="00870BD1"/>
    <w:rsid w:val="00870E33"/>
    <w:rsid w:val="00880BE4"/>
    <w:rsid w:val="0088283D"/>
    <w:rsid w:val="008901B7"/>
    <w:rsid w:val="0089167E"/>
    <w:rsid w:val="0089230F"/>
    <w:rsid w:val="00894E25"/>
    <w:rsid w:val="00895FE5"/>
    <w:rsid w:val="008A0784"/>
    <w:rsid w:val="008A3BD6"/>
    <w:rsid w:val="008B134C"/>
    <w:rsid w:val="008B37D7"/>
    <w:rsid w:val="008B3E2E"/>
    <w:rsid w:val="008B40D8"/>
    <w:rsid w:val="008B41EE"/>
    <w:rsid w:val="008B4989"/>
    <w:rsid w:val="008C1820"/>
    <w:rsid w:val="008C1DFD"/>
    <w:rsid w:val="008C3AC1"/>
    <w:rsid w:val="008C5679"/>
    <w:rsid w:val="008D14B1"/>
    <w:rsid w:val="008D36F9"/>
    <w:rsid w:val="008D5759"/>
    <w:rsid w:val="008E3458"/>
    <w:rsid w:val="008E41D5"/>
    <w:rsid w:val="008E72EC"/>
    <w:rsid w:val="008F15B5"/>
    <w:rsid w:val="008F2E3E"/>
    <w:rsid w:val="008F3ECE"/>
    <w:rsid w:val="008F500B"/>
    <w:rsid w:val="008F554E"/>
    <w:rsid w:val="008F7C81"/>
    <w:rsid w:val="00900CE7"/>
    <w:rsid w:val="00901EBD"/>
    <w:rsid w:val="00905F2D"/>
    <w:rsid w:val="00910669"/>
    <w:rsid w:val="00910E9B"/>
    <w:rsid w:val="00912695"/>
    <w:rsid w:val="0091523E"/>
    <w:rsid w:val="009160FA"/>
    <w:rsid w:val="009165B3"/>
    <w:rsid w:val="00916868"/>
    <w:rsid w:val="00921B89"/>
    <w:rsid w:val="00922CB9"/>
    <w:rsid w:val="00924759"/>
    <w:rsid w:val="0092522C"/>
    <w:rsid w:val="00925809"/>
    <w:rsid w:val="00925FD3"/>
    <w:rsid w:val="00930077"/>
    <w:rsid w:val="009305B8"/>
    <w:rsid w:val="009305C0"/>
    <w:rsid w:val="00936DA0"/>
    <w:rsid w:val="0094019B"/>
    <w:rsid w:val="00941FCD"/>
    <w:rsid w:val="0094522A"/>
    <w:rsid w:val="009457F0"/>
    <w:rsid w:val="00945F55"/>
    <w:rsid w:val="009523C1"/>
    <w:rsid w:val="009537E4"/>
    <w:rsid w:val="009558BA"/>
    <w:rsid w:val="00955AC3"/>
    <w:rsid w:val="00955BB2"/>
    <w:rsid w:val="00964C48"/>
    <w:rsid w:val="00970C2A"/>
    <w:rsid w:val="0098063B"/>
    <w:rsid w:val="009934D8"/>
    <w:rsid w:val="0099409D"/>
    <w:rsid w:val="00994FB8"/>
    <w:rsid w:val="00996EAD"/>
    <w:rsid w:val="009A0B9E"/>
    <w:rsid w:val="009A2390"/>
    <w:rsid w:val="009A281A"/>
    <w:rsid w:val="009A34A7"/>
    <w:rsid w:val="009A5972"/>
    <w:rsid w:val="009B253A"/>
    <w:rsid w:val="009B2D5B"/>
    <w:rsid w:val="009B3078"/>
    <w:rsid w:val="009B6D82"/>
    <w:rsid w:val="009C267C"/>
    <w:rsid w:val="009C27E5"/>
    <w:rsid w:val="009C2E02"/>
    <w:rsid w:val="009C7FF5"/>
    <w:rsid w:val="009D0824"/>
    <w:rsid w:val="009D2E89"/>
    <w:rsid w:val="009D69A7"/>
    <w:rsid w:val="009D69ED"/>
    <w:rsid w:val="009E3861"/>
    <w:rsid w:val="009E616B"/>
    <w:rsid w:val="009E78CE"/>
    <w:rsid w:val="009F53BD"/>
    <w:rsid w:val="009F7446"/>
    <w:rsid w:val="00A00A07"/>
    <w:rsid w:val="00A018D2"/>
    <w:rsid w:val="00A024F0"/>
    <w:rsid w:val="00A0319C"/>
    <w:rsid w:val="00A03EFB"/>
    <w:rsid w:val="00A06A8B"/>
    <w:rsid w:val="00A06C64"/>
    <w:rsid w:val="00A12052"/>
    <w:rsid w:val="00A124AD"/>
    <w:rsid w:val="00A13950"/>
    <w:rsid w:val="00A1530A"/>
    <w:rsid w:val="00A171F6"/>
    <w:rsid w:val="00A178DA"/>
    <w:rsid w:val="00A22CAE"/>
    <w:rsid w:val="00A249FE"/>
    <w:rsid w:val="00A31C4B"/>
    <w:rsid w:val="00A3419A"/>
    <w:rsid w:val="00A36F24"/>
    <w:rsid w:val="00A418C7"/>
    <w:rsid w:val="00A44488"/>
    <w:rsid w:val="00A44899"/>
    <w:rsid w:val="00A44D85"/>
    <w:rsid w:val="00A471FA"/>
    <w:rsid w:val="00A52705"/>
    <w:rsid w:val="00A531F7"/>
    <w:rsid w:val="00A73153"/>
    <w:rsid w:val="00A777E9"/>
    <w:rsid w:val="00A7791F"/>
    <w:rsid w:val="00A80225"/>
    <w:rsid w:val="00A8029B"/>
    <w:rsid w:val="00A81C29"/>
    <w:rsid w:val="00A827BD"/>
    <w:rsid w:val="00A8583B"/>
    <w:rsid w:val="00A85B57"/>
    <w:rsid w:val="00A918C5"/>
    <w:rsid w:val="00A931B8"/>
    <w:rsid w:val="00A93BD6"/>
    <w:rsid w:val="00A95DC7"/>
    <w:rsid w:val="00A973C1"/>
    <w:rsid w:val="00AA41D3"/>
    <w:rsid w:val="00AB3787"/>
    <w:rsid w:val="00AC2982"/>
    <w:rsid w:val="00AC4F54"/>
    <w:rsid w:val="00AC74F8"/>
    <w:rsid w:val="00AD4E7B"/>
    <w:rsid w:val="00AD733E"/>
    <w:rsid w:val="00AE0E6F"/>
    <w:rsid w:val="00AE33A7"/>
    <w:rsid w:val="00AE4C7E"/>
    <w:rsid w:val="00AE53B2"/>
    <w:rsid w:val="00AF4A44"/>
    <w:rsid w:val="00AF4FED"/>
    <w:rsid w:val="00AF5012"/>
    <w:rsid w:val="00AF7E2B"/>
    <w:rsid w:val="00B0072E"/>
    <w:rsid w:val="00B0182B"/>
    <w:rsid w:val="00B01F07"/>
    <w:rsid w:val="00B0774C"/>
    <w:rsid w:val="00B0781C"/>
    <w:rsid w:val="00B12DBE"/>
    <w:rsid w:val="00B13E31"/>
    <w:rsid w:val="00B14F4A"/>
    <w:rsid w:val="00B2096D"/>
    <w:rsid w:val="00B2379A"/>
    <w:rsid w:val="00B23BA8"/>
    <w:rsid w:val="00B24A77"/>
    <w:rsid w:val="00B31185"/>
    <w:rsid w:val="00B34C86"/>
    <w:rsid w:val="00B36B60"/>
    <w:rsid w:val="00B409FC"/>
    <w:rsid w:val="00B4511D"/>
    <w:rsid w:val="00B52B97"/>
    <w:rsid w:val="00B5565C"/>
    <w:rsid w:val="00B62FF5"/>
    <w:rsid w:val="00B63CAE"/>
    <w:rsid w:val="00B6734E"/>
    <w:rsid w:val="00B70847"/>
    <w:rsid w:val="00B72A4A"/>
    <w:rsid w:val="00B72C3B"/>
    <w:rsid w:val="00B73B8D"/>
    <w:rsid w:val="00B745EE"/>
    <w:rsid w:val="00B7598B"/>
    <w:rsid w:val="00B803E4"/>
    <w:rsid w:val="00B805E8"/>
    <w:rsid w:val="00B834F8"/>
    <w:rsid w:val="00B83A62"/>
    <w:rsid w:val="00B83D38"/>
    <w:rsid w:val="00B85EF7"/>
    <w:rsid w:val="00B860DA"/>
    <w:rsid w:val="00B92E79"/>
    <w:rsid w:val="00B93F09"/>
    <w:rsid w:val="00B93F4D"/>
    <w:rsid w:val="00B942AD"/>
    <w:rsid w:val="00B95466"/>
    <w:rsid w:val="00B955EF"/>
    <w:rsid w:val="00B9562E"/>
    <w:rsid w:val="00B961E7"/>
    <w:rsid w:val="00BA0AA8"/>
    <w:rsid w:val="00BA47BE"/>
    <w:rsid w:val="00BA578C"/>
    <w:rsid w:val="00BA7314"/>
    <w:rsid w:val="00BA7B25"/>
    <w:rsid w:val="00BB05C2"/>
    <w:rsid w:val="00BB0EE0"/>
    <w:rsid w:val="00BB3459"/>
    <w:rsid w:val="00BB4167"/>
    <w:rsid w:val="00BB4AAC"/>
    <w:rsid w:val="00BB4CBE"/>
    <w:rsid w:val="00BB619C"/>
    <w:rsid w:val="00BB7FF8"/>
    <w:rsid w:val="00BC13AD"/>
    <w:rsid w:val="00BC2FE5"/>
    <w:rsid w:val="00BC516C"/>
    <w:rsid w:val="00BD2CBE"/>
    <w:rsid w:val="00BE02E2"/>
    <w:rsid w:val="00BE04DE"/>
    <w:rsid w:val="00BE1A2A"/>
    <w:rsid w:val="00BE1E4C"/>
    <w:rsid w:val="00BE5F53"/>
    <w:rsid w:val="00BE6C3D"/>
    <w:rsid w:val="00BE77B8"/>
    <w:rsid w:val="00BF28F7"/>
    <w:rsid w:val="00BF29F3"/>
    <w:rsid w:val="00BF29FA"/>
    <w:rsid w:val="00BF2C6E"/>
    <w:rsid w:val="00BF48B4"/>
    <w:rsid w:val="00BF677A"/>
    <w:rsid w:val="00C01213"/>
    <w:rsid w:val="00C0178F"/>
    <w:rsid w:val="00C07B69"/>
    <w:rsid w:val="00C101CA"/>
    <w:rsid w:val="00C12B71"/>
    <w:rsid w:val="00C17832"/>
    <w:rsid w:val="00C17E2A"/>
    <w:rsid w:val="00C2084A"/>
    <w:rsid w:val="00C21EE7"/>
    <w:rsid w:val="00C2529B"/>
    <w:rsid w:val="00C27CC6"/>
    <w:rsid w:val="00C32721"/>
    <w:rsid w:val="00C348D2"/>
    <w:rsid w:val="00C34EFF"/>
    <w:rsid w:val="00C36B87"/>
    <w:rsid w:val="00C36D49"/>
    <w:rsid w:val="00C3797B"/>
    <w:rsid w:val="00C40EAB"/>
    <w:rsid w:val="00C413C0"/>
    <w:rsid w:val="00C41FDB"/>
    <w:rsid w:val="00C46CD8"/>
    <w:rsid w:val="00C476E6"/>
    <w:rsid w:val="00C54D7C"/>
    <w:rsid w:val="00C553DB"/>
    <w:rsid w:val="00C55DB9"/>
    <w:rsid w:val="00C56AEC"/>
    <w:rsid w:val="00C5779C"/>
    <w:rsid w:val="00C57C0E"/>
    <w:rsid w:val="00C75821"/>
    <w:rsid w:val="00C76607"/>
    <w:rsid w:val="00C83A93"/>
    <w:rsid w:val="00C84353"/>
    <w:rsid w:val="00C859B0"/>
    <w:rsid w:val="00C873C9"/>
    <w:rsid w:val="00C87564"/>
    <w:rsid w:val="00C87DE5"/>
    <w:rsid w:val="00C917A4"/>
    <w:rsid w:val="00C91F60"/>
    <w:rsid w:val="00CA2DCB"/>
    <w:rsid w:val="00CA4D9A"/>
    <w:rsid w:val="00CA5A70"/>
    <w:rsid w:val="00CA5D90"/>
    <w:rsid w:val="00CB3771"/>
    <w:rsid w:val="00CB760E"/>
    <w:rsid w:val="00CB7C4E"/>
    <w:rsid w:val="00CB7EE0"/>
    <w:rsid w:val="00CC140F"/>
    <w:rsid w:val="00CC7860"/>
    <w:rsid w:val="00CD0E9E"/>
    <w:rsid w:val="00CD18F3"/>
    <w:rsid w:val="00CD416B"/>
    <w:rsid w:val="00CD5860"/>
    <w:rsid w:val="00CD6B28"/>
    <w:rsid w:val="00CE0138"/>
    <w:rsid w:val="00CE2851"/>
    <w:rsid w:val="00CE71B1"/>
    <w:rsid w:val="00CF01FB"/>
    <w:rsid w:val="00CF0551"/>
    <w:rsid w:val="00CF0D76"/>
    <w:rsid w:val="00CF3FFA"/>
    <w:rsid w:val="00CF6040"/>
    <w:rsid w:val="00D0389D"/>
    <w:rsid w:val="00D04A6D"/>
    <w:rsid w:val="00D117CF"/>
    <w:rsid w:val="00D11C49"/>
    <w:rsid w:val="00D14CB5"/>
    <w:rsid w:val="00D17044"/>
    <w:rsid w:val="00D24BF1"/>
    <w:rsid w:val="00D2645A"/>
    <w:rsid w:val="00D30A9B"/>
    <w:rsid w:val="00D347C8"/>
    <w:rsid w:val="00D35466"/>
    <w:rsid w:val="00D40556"/>
    <w:rsid w:val="00D41FC9"/>
    <w:rsid w:val="00D426CF"/>
    <w:rsid w:val="00D4781F"/>
    <w:rsid w:val="00D501E9"/>
    <w:rsid w:val="00D545D9"/>
    <w:rsid w:val="00D564AA"/>
    <w:rsid w:val="00D61576"/>
    <w:rsid w:val="00D6539C"/>
    <w:rsid w:val="00D65E9A"/>
    <w:rsid w:val="00D671FB"/>
    <w:rsid w:val="00D673C0"/>
    <w:rsid w:val="00D6756D"/>
    <w:rsid w:val="00D7043D"/>
    <w:rsid w:val="00D70AC8"/>
    <w:rsid w:val="00D70EAA"/>
    <w:rsid w:val="00D71E32"/>
    <w:rsid w:val="00D72DA3"/>
    <w:rsid w:val="00D737F6"/>
    <w:rsid w:val="00D77760"/>
    <w:rsid w:val="00D77B5D"/>
    <w:rsid w:val="00D8007F"/>
    <w:rsid w:val="00D835CF"/>
    <w:rsid w:val="00D84E36"/>
    <w:rsid w:val="00D865C8"/>
    <w:rsid w:val="00D91EBD"/>
    <w:rsid w:val="00D93AD4"/>
    <w:rsid w:val="00D9771B"/>
    <w:rsid w:val="00DA1B89"/>
    <w:rsid w:val="00DA4B70"/>
    <w:rsid w:val="00DA5886"/>
    <w:rsid w:val="00DA7816"/>
    <w:rsid w:val="00DB3D63"/>
    <w:rsid w:val="00DB6285"/>
    <w:rsid w:val="00DB62D9"/>
    <w:rsid w:val="00DB6ED1"/>
    <w:rsid w:val="00DC0B7C"/>
    <w:rsid w:val="00DC223D"/>
    <w:rsid w:val="00DC2AB8"/>
    <w:rsid w:val="00DC5953"/>
    <w:rsid w:val="00DC6CB3"/>
    <w:rsid w:val="00DC709D"/>
    <w:rsid w:val="00DD0F41"/>
    <w:rsid w:val="00DD29FB"/>
    <w:rsid w:val="00DD3BB8"/>
    <w:rsid w:val="00DD4BC8"/>
    <w:rsid w:val="00DD6D9C"/>
    <w:rsid w:val="00DE2808"/>
    <w:rsid w:val="00DE3451"/>
    <w:rsid w:val="00DE435B"/>
    <w:rsid w:val="00E00148"/>
    <w:rsid w:val="00E0082A"/>
    <w:rsid w:val="00E031B0"/>
    <w:rsid w:val="00E0341D"/>
    <w:rsid w:val="00E068F1"/>
    <w:rsid w:val="00E12142"/>
    <w:rsid w:val="00E12B2B"/>
    <w:rsid w:val="00E135E8"/>
    <w:rsid w:val="00E13872"/>
    <w:rsid w:val="00E13A78"/>
    <w:rsid w:val="00E13ABB"/>
    <w:rsid w:val="00E150C6"/>
    <w:rsid w:val="00E15454"/>
    <w:rsid w:val="00E15FCD"/>
    <w:rsid w:val="00E16725"/>
    <w:rsid w:val="00E211F2"/>
    <w:rsid w:val="00E21B2F"/>
    <w:rsid w:val="00E2317F"/>
    <w:rsid w:val="00E2777E"/>
    <w:rsid w:val="00E30218"/>
    <w:rsid w:val="00E31480"/>
    <w:rsid w:val="00E31F0A"/>
    <w:rsid w:val="00E35C65"/>
    <w:rsid w:val="00E37415"/>
    <w:rsid w:val="00E42BD3"/>
    <w:rsid w:val="00E43028"/>
    <w:rsid w:val="00E445D2"/>
    <w:rsid w:val="00E46F2E"/>
    <w:rsid w:val="00E47C99"/>
    <w:rsid w:val="00E534B6"/>
    <w:rsid w:val="00E56A4D"/>
    <w:rsid w:val="00E65DCE"/>
    <w:rsid w:val="00E708CA"/>
    <w:rsid w:val="00E70931"/>
    <w:rsid w:val="00E71767"/>
    <w:rsid w:val="00E73147"/>
    <w:rsid w:val="00E74FF3"/>
    <w:rsid w:val="00E75195"/>
    <w:rsid w:val="00E774AB"/>
    <w:rsid w:val="00E8150F"/>
    <w:rsid w:val="00E84C9F"/>
    <w:rsid w:val="00E86262"/>
    <w:rsid w:val="00E91F23"/>
    <w:rsid w:val="00E92585"/>
    <w:rsid w:val="00E966E9"/>
    <w:rsid w:val="00E96D39"/>
    <w:rsid w:val="00E97022"/>
    <w:rsid w:val="00E9717F"/>
    <w:rsid w:val="00EA0BF5"/>
    <w:rsid w:val="00EA1A1C"/>
    <w:rsid w:val="00EA4E27"/>
    <w:rsid w:val="00EA56EF"/>
    <w:rsid w:val="00EB08D8"/>
    <w:rsid w:val="00EB2305"/>
    <w:rsid w:val="00EB367A"/>
    <w:rsid w:val="00EB49F4"/>
    <w:rsid w:val="00EB4E9F"/>
    <w:rsid w:val="00EB5665"/>
    <w:rsid w:val="00EC51F8"/>
    <w:rsid w:val="00EC52B7"/>
    <w:rsid w:val="00EC59AE"/>
    <w:rsid w:val="00ECCB68"/>
    <w:rsid w:val="00ED15CD"/>
    <w:rsid w:val="00ED1C6F"/>
    <w:rsid w:val="00ED34E6"/>
    <w:rsid w:val="00ED38D2"/>
    <w:rsid w:val="00EE06C3"/>
    <w:rsid w:val="00EE1867"/>
    <w:rsid w:val="00EE2CDD"/>
    <w:rsid w:val="00EE4243"/>
    <w:rsid w:val="00EE588A"/>
    <w:rsid w:val="00EE5FC0"/>
    <w:rsid w:val="00EF4762"/>
    <w:rsid w:val="00F01577"/>
    <w:rsid w:val="00F05128"/>
    <w:rsid w:val="00F05A08"/>
    <w:rsid w:val="00F06B3F"/>
    <w:rsid w:val="00F10BE3"/>
    <w:rsid w:val="00F11DA1"/>
    <w:rsid w:val="00F124D1"/>
    <w:rsid w:val="00F14630"/>
    <w:rsid w:val="00F14923"/>
    <w:rsid w:val="00F15130"/>
    <w:rsid w:val="00F16808"/>
    <w:rsid w:val="00F22B87"/>
    <w:rsid w:val="00F23EE8"/>
    <w:rsid w:val="00F24173"/>
    <w:rsid w:val="00F255E2"/>
    <w:rsid w:val="00F2616D"/>
    <w:rsid w:val="00F26F2C"/>
    <w:rsid w:val="00F27850"/>
    <w:rsid w:val="00F31379"/>
    <w:rsid w:val="00F3359F"/>
    <w:rsid w:val="00F35042"/>
    <w:rsid w:val="00F35D17"/>
    <w:rsid w:val="00F36891"/>
    <w:rsid w:val="00F401A4"/>
    <w:rsid w:val="00F40B18"/>
    <w:rsid w:val="00F41C69"/>
    <w:rsid w:val="00F44FD2"/>
    <w:rsid w:val="00F46AEF"/>
    <w:rsid w:val="00F55E24"/>
    <w:rsid w:val="00F60816"/>
    <w:rsid w:val="00F66D94"/>
    <w:rsid w:val="00F67222"/>
    <w:rsid w:val="00F7109F"/>
    <w:rsid w:val="00F712C1"/>
    <w:rsid w:val="00F71D35"/>
    <w:rsid w:val="00F747D7"/>
    <w:rsid w:val="00F77A2B"/>
    <w:rsid w:val="00F80B7A"/>
    <w:rsid w:val="00F82F26"/>
    <w:rsid w:val="00F85C3D"/>
    <w:rsid w:val="00F87420"/>
    <w:rsid w:val="00F87809"/>
    <w:rsid w:val="00F91BCF"/>
    <w:rsid w:val="00F9224E"/>
    <w:rsid w:val="00F94494"/>
    <w:rsid w:val="00F969CC"/>
    <w:rsid w:val="00FA487C"/>
    <w:rsid w:val="00FB0E18"/>
    <w:rsid w:val="00FB2A2D"/>
    <w:rsid w:val="00FB5DA1"/>
    <w:rsid w:val="00FB74D0"/>
    <w:rsid w:val="00FC43F4"/>
    <w:rsid w:val="00FC5861"/>
    <w:rsid w:val="00FC764D"/>
    <w:rsid w:val="00FD1A06"/>
    <w:rsid w:val="00FD1AB8"/>
    <w:rsid w:val="00FD3A87"/>
    <w:rsid w:val="00FD4811"/>
    <w:rsid w:val="00FD4D23"/>
    <w:rsid w:val="00FD64AD"/>
    <w:rsid w:val="00FE15DF"/>
    <w:rsid w:val="00FE6529"/>
    <w:rsid w:val="00FE71E3"/>
    <w:rsid w:val="00FF2C10"/>
    <w:rsid w:val="00FF3E7C"/>
    <w:rsid w:val="00FF3FA9"/>
    <w:rsid w:val="00FF4A8C"/>
    <w:rsid w:val="00FF61EE"/>
    <w:rsid w:val="01C4454B"/>
    <w:rsid w:val="0250E81B"/>
    <w:rsid w:val="048D2362"/>
    <w:rsid w:val="05795E71"/>
    <w:rsid w:val="05E74442"/>
    <w:rsid w:val="076AFEBC"/>
    <w:rsid w:val="08343AED"/>
    <w:rsid w:val="0A05B130"/>
    <w:rsid w:val="10A04E6D"/>
    <w:rsid w:val="13AC4C54"/>
    <w:rsid w:val="13D49530"/>
    <w:rsid w:val="1499B975"/>
    <w:rsid w:val="189B8641"/>
    <w:rsid w:val="1A11FDAA"/>
    <w:rsid w:val="1A60DE7A"/>
    <w:rsid w:val="1BA7A6ED"/>
    <w:rsid w:val="1C3E23EE"/>
    <w:rsid w:val="1C8228A3"/>
    <w:rsid w:val="1CDC1347"/>
    <w:rsid w:val="208CFE88"/>
    <w:rsid w:val="21E409D0"/>
    <w:rsid w:val="22933D78"/>
    <w:rsid w:val="25E446CB"/>
    <w:rsid w:val="25E84E25"/>
    <w:rsid w:val="26DDFA45"/>
    <w:rsid w:val="2933788D"/>
    <w:rsid w:val="2971A351"/>
    <w:rsid w:val="2AAF0D60"/>
    <w:rsid w:val="2F476F5A"/>
    <w:rsid w:val="2F526AE6"/>
    <w:rsid w:val="3018660E"/>
    <w:rsid w:val="33AA2594"/>
    <w:rsid w:val="3745633A"/>
    <w:rsid w:val="38312B12"/>
    <w:rsid w:val="3A156907"/>
    <w:rsid w:val="3A19CBBF"/>
    <w:rsid w:val="3B9D840B"/>
    <w:rsid w:val="3E8D5829"/>
    <w:rsid w:val="3F763737"/>
    <w:rsid w:val="40C6592D"/>
    <w:rsid w:val="42A68D7E"/>
    <w:rsid w:val="432FDECC"/>
    <w:rsid w:val="43CC737E"/>
    <w:rsid w:val="497DCE9E"/>
    <w:rsid w:val="4DCE1B6D"/>
    <w:rsid w:val="4F5F42DB"/>
    <w:rsid w:val="5164A46D"/>
    <w:rsid w:val="51D6454A"/>
    <w:rsid w:val="57378EA8"/>
    <w:rsid w:val="5995C7E1"/>
    <w:rsid w:val="5C5CE627"/>
    <w:rsid w:val="5D00ED71"/>
    <w:rsid w:val="5F180508"/>
    <w:rsid w:val="5F57CC7F"/>
    <w:rsid w:val="5FB74577"/>
    <w:rsid w:val="633AD927"/>
    <w:rsid w:val="65DB48CA"/>
    <w:rsid w:val="68E3F3CC"/>
    <w:rsid w:val="69928C60"/>
    <w:rsid w:val="6BB1DF9D"/>
    <w:rsid w:val="6DD9A7CC"/>
    <w:rsid w:val="6DF17D79"/>
    <w:rsid w:val="6E8CA62E"/>
    <w:rsid w:val="703A48DE"/>
    <w:rsid w:val="70524CE3"/>
    <w:rsid w:val="709F0089"/>
    <w:rsid w:val="72DB1D84"/>
    <w:rsid w:val="7B2E302D"/>
    <w:rsid w:val="7D59895D"/>
    <w:rsid w:val="7EC0E60A"/>
    <w:rsid w:val="7F1C311D"/>
    <w:rsid w:val="7F7B2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8F7A28"/>
  <w15:docId w15:val="{033A444D-7AF5-42B9-B5DE-4B55A75F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AB8"/>
    <w:pPr>
      <w:widowControl w:val="0"/>
    </w:pPr>
    <w:rPr>
      <w:rFonts w:ascii="Tahoma" w:hAnsi="Tahoma"/>
      <w:sz w:val="24"/>
      <w:szCs w:val="24"/>
      <w:lang w:val="en-CA" w:eastAsia="en-US"/>
    </w:rPr>
  </w:style>
  <w:style w:type="paragraph" w:styleId="Heading1">
    <w:name w:val="heading 1"/>
    <w:basedOn w:val="Normal"/>
    <w:next w:val="Normal"/>
    <w:qFormat/>
    <w:rsid w:val="00FD1AB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D1AB8"/>
    <w:pPr>
      <w:numPr>
        <w:numId w:val="4"/>
      </w:numPr>
      <w:tabs>
        <w:tab w:val="center" w:pos="4770"/>
      </w:tabs>
      <w:ind w:left="714" w:hanging="357"/>
      <w:jc w:val="both"/>
      <w:outlineLvl w:val="1"/>
    </w:pPr>
    <w:rPr>
      <w:snapToGrid w:val="0"/>
      <w:szCs w:val="20"/>
      <w:u w:val="single"/>
      <w:lang w:val="en-GB"/>
    </w:rPr>
  </w:style>
  <w:style w:type="paragraph" w:styleId="Heading3">
    <w:name w:val="heading 3"/>
    <w:basedOn w:val="Normal"/>
    <w:next w:val="Normal"/>
    <w:qFormat/>
    <w:rsid w:val="00FD1AB8"/>
    <w:pPr>
      <w:numPr>
        <w:numId w:val="6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FD1AB8"/>
    <w:pPr>
      <w:keepNext/>
      <w:numPr>
        <w:ilvl w:val="3"/>
        <w:numId w:val="5"/>
      </w:numPr>
      <w:tabs>
        <w:tab w:val="left" w:pos="-720"/>
        <w:tab w:val="left" w:pos="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3"/>
    </w:pPr>
    <w:rPr>
      <w:snapToGrid w:val="0"/>
      <w:szCs w:val="20"/>
    </w:rPr>
  </w:style>
  <w:style w:type="paragraph" w:styleId="Heading5">
    <w:name w:val="heading 5"/>
    <w:basedOn w:val="Normal"/>
    <w:next w:val="Normal"/>
    <w:qFormat/>
    <w:rsid w:val="00FD1AB8"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D1AB8"/>
    <w:pPr>
      <w:keepNext/>
      <w:jc w:val="center"/>
      <w:outlineLvl w:val="5"/>
    </w:pPr>
    <w:rPr>
      <w:b/>
      <w:bCs/>
      <w:snapToGrid w:val="0"/>
      <w:sz w:val="44"/>
      <w:szCs w:val="20"/>
      <w:lang w:val="en-US"/>
    </w:rPr>
  </w:style>
  <w:style w:type="paragraph" w:styleId="Heading7">
    <w:name w:val="heading 7"/>
    <w:basedOn w:val="Normal"/>
    <w:next w:val="Normal"/>
    <w:qFormat/>
    <w:rsid w:val="00FD1AB8"/>
    <w:pPr>
      <w:keepNext/>
      <w:tabs>
        <w:tab w:val="left" w:pos="-456"/>
        <w:tab w:val="left" w:pos="0"/>
      </w:tabs>
      <w:outlineLvl w:val="6"/>
    </w:pPr>
    <w:rPr>
      <w:rFonts w:cs="Tahoma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FD1AB8"/>
    <w:pPr>
      <w:tabs>
        <w:tab w:val="center" w:pos="4320"/>
        <w:tab w:val="right" w:pos="8640"/>
      </w:tabs>
    </w:pPr>
    <w:rPr>
      <w:snapToGrid w:val="0"/>
      <w:szCs w:val="20"/>
      <w:lang w:val="en-US"/>
    </w:rPr>
  </w:style>
  <w:style w:type="paragraph" w:styleId="Title">
    <w:name w:val="Title"/>
    <w:basedOn w:val="Normal"/>
    <w:qFormat/>
    <w:rsid w:val="00FD1AB8"/>
    <w:pPr>
      <w:jc w:val="center"/>
    </w:pPr>
    <w:rPr>
      <w:rFonts w:ascii="Comic Sans MS" w:hAnsi="Comic Sans MS"/>
      <w:b/>
      <w:snapToGrid w:val="0"/>
      <w:sz w:val="48"/>
      <w:szCs w:val="20"/>
    </w:rPr>
  </w:style>
  <w:style w:type="paragraph" w:styleId="Subtitle">
    <w:name w:val="Subtitle"/>
    <w:basedOn w:val="Normal"/>
    <w:qFormat/>
    <w:rsid w:val="00FD1AB8"/>
    <w:pPr>
      <w:jc w:val="center"/>
    </w:pPr>
    <w:rPr>
      <w:rFonts w:ascii="Garamond Halbfett" w:hAnsi="Garamond Halbfett"/>
      <w:snapToGrid w:val="0"/>
      <w:sz w:val="32"/>
      <w:szCs w:val="20"/>
    </w:rPr>
  </w:style>
  <w:style w:type="paragraph" w:styleId="Footer">
    <w:name w:val="footer"/>
    <w:basedOn w:val="Normal"/>
    <w:semiHidden/>
    <w:rsid w:val="00FD1AB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FD1AB8"/>
  </w:style>
  <w:style w:type="paragraph" w:customStyle="1" w:styleId="1Triangles">
    <w:name w:val="1Triangles"/>
    <w:rsid w:val="00FD1AB8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rsid w:val="00FD1AB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semiHidden/>
    <w:rsid w:val="00FD1AB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308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7308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0E3B62"/>
    <w:pPr>
      <w:ind w:left="720"/>
    </w:pPr>
  </w:style>
  <w:style w:type="character" w:customStyle="1" w:styleId="HTMLPreformattedChar">
    <w:name w:val="HTML Preformatted Char"/>
    <w:link w:val="HTMLPreformatted"/>
    <w:uiPriority w:val="99"/>
    <w:semiHidden/>
    <w:rsid w:val="007A44BB"/>
    <w:rPr>
      <w:rFonts w:ascii="Courier New" w:eastAsia="Courier New" w:hAnsi="Courier New" w:cs="Courier New"/>
      <w:lang w:val="en-CA"/>
    </w:rPr>
  </w:style>
  <w:style w:type="paragraph" w:styleId="NoSpacing">
    <w:name w:val="No Spacing"/>
    <w:uiPriority w:val="1"/>
    <w:qFormat/>
    <w:rsid w:val="00263CAC"/>
    <w:pPr>
      <w:widowControl w:val="0"/>
    </w:pPr>
    <w:rPr>
      <w:rFonts w:ascii="Tahoma" w:hAnsi="Tahoma"/>
      <w:sz w:val="24"/>
      <w:szCs w:val="24"/>
      <w:lang w:val="en-CA" w:eastAsia="en-US"/>
    </w:rPr>
  </w:style>
  <w:style w:type="character" w:customStyle="1" w:styleId="HeaderChar">
    <w:name w:val="Header Char"/>
    <w:basedOn w:val="DefaultParagraphFont"/>
    <w:link w:val="Header"/>
    <w:semiHidden/>
    <w:rsid w:val="0038165C"/>
    <w:rPr>
      <w:rFonts w:ascii="Tahoma" w:hAnsi="Tahoma"/>
      <w:snapToGrid w:val="0"/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F7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5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51E"/>
    <w:rPr>
      <w:rFonts w:ascii="Tahoma" w:hAnsi="Tahoma"/>
      <w:lang w:val="en-C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51E"/>
    <w:rPr>
      <w:rFonts w:ascii="Tahoma" w:hAnsi="Tahoma"/>
      <w:b/>
      <w:bCs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B7E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A674A8-324D-4C28-8B06-6E1A3940E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CESO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Peter Austin</dc:creator>
  <cp:lastModifiedBy>Bill Gentles</cp:lastModifiedBy>
  <cp:revision>4</cp:revision>
  <cp:lastPrinted>2021-01-04T02:09:00Z</cp:lastPrinted>
  <dcterms:created xsi:type="dcterms:W3CDTF">2022-01-04T00:01:00Z</dcterms:created>
  <dcterms:modified xsi:type="dcterms:W3CDTF">2022-01-04T20:13:00Z</dcterms:modified>
</cp:coreProperties>
</file>